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A7161" w:rsidRDefault="00CA7161" w:rsidP="00CA7161">
      <w:pPr>
        <w:jc w:val="center"/>
        <w:rPr>
          <w:b/>
          <w:sz w:val="40"/>
          <w:szCs w:val="40"/>
        </w:rPr>
      </w:pPr>
    </w:p>
    <w:p w:rsidR="00CA7161" w:rsidRDefault="00CA7161" w:rsidP="00CA7161">
      <w:pPr>
        <w:jc w:val="center"/>
        <w:rPr>
          <w:b/>
          <w:sz w:val="40"/>
          <w:szCs w:val="40"/>
        </w:rPr>
      </w:pPr>
    </w:p>
    <w:p w:rsidR="00CA7161" w:rsidRDefault="00CA7161" w:rsidP="00CA7161">
      <w:pPr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Coupon Crazy</w:t>
      </w:r>
    </w:p>
    <w:p w:rsidR="00CA7161" w:rsidRDefault="00CA7161" w:rsidP="00CA7161">
      <w:pPr>
        <w:jc w:val="center"/>
        <w:rPr>
          <w:b/>
          <w:sz w:val="40"/>
          <w:szCs w:val="40"/>
        </w:rPr>
      </w:pPr>
    </w:p>
    <w:p w:rsidR="00CA7161" w:rsidRDefault="00CA7161" w:rsidP="00CA7161">
      <w:pPr>
        <w:jc w:val="center"/>
        <w:rPr>
          <w:b/>
          <w:sz w:val="40"/>
          <w:szCs w:val="40"/>
        </w:rPr>
      </w:pPr>
    </w:p>
    <w:p w:rsidR="00CA7161" w:rsidRDefault="00E534C1" w:rsidP="00CA7161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Final Report</w:t>
      </w:r>
    </w:p>
    <w:p w:rsidR="00CA7161" w:rsidRDefault="00CA7161" w:rsidP="00CA7161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November </w:t>
      </w:r>
      <w:r w:rsidR="00E534C1">
        <w:rPr>
          <w:b/>
          <w:sz w:val="28"/>
          <w:szCs w:val="28"/>
        </w:rPr>
        <w:t>29</w:t>
      </w:r>
      <w:r>
        <w:rPr>
          <w:b/>
          <w:sz w:val="28"/>
          <w:szCs w:val="28"/>
          <w:vertAlign w:val="superscript"/>
        </w:rPr>
        <w:t>t</w:t>
      </w:r>
      <w:r w:rsidR="00E534C1">
        <w:rPr>
          <w:b/>
          <w:sz w:val="28"/>
          <w:szCs w:val="28"/>
          <w:vertAlign w:val="superscript"/>
        </w:rPr>
        <w:t>h</w:t>
      </w:r>
      <w:r>
        <w:rPr>
          <w:b/>
          <w:sz w:val="28"/>
          <w:szCs w:val="28"/>
        </w:rPr>
        <w:t>, 2017</w:t>
      </w:r>
    </w:p>
    <w:p w:rsidR="00CA7161" w:rsidRDefault="00CA7161" w:rsidP="00CA7161">
      <w:pPr>
        <w:jc w:val="center"/>
        <w:rPr>
          <w:b/>
          <w:sz w:val="28"/>
          <w:szCs w:val="28"/>
        </w:rPr>
      </w:pPr>
    </w:p>
    <w:p w:rsidR="00CA7161" w:rsidRDefault="00CA7161" w:rsidP="00CA7161">
      <w:pPr>
        <w:jc w:val="center"/>
        <w:rPr>
          <w:b/>
          <w:sz w:val="28"/>
          <w:szCs w:val="28"/>
        </w:rPr>
      </w:pPr>
    </w:p>
    <w:p w:rsidR="00CA7161" w:rsidRDefault="00CA7161" w:rsidP="00CA7161">
      <w:pPr>
        <w:jc w:val="center"/>
        <w:rPr>
          <w:b/>
          <w:sz w:val="28"/>
          <w:szCs w:val="28"/>
        </w:rPr>
      </w:pPr>
    </w:p>
    <w:p w:rsidR="00CA7161" w:rsidRDefault="00CA7161" w:rsidP="00CA7161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Group Members:</w:t>
      </w:r>
    </w:p>
    <w:p w:rsidR="00CA7161" w:rsidRDefault="00CA7161" w:rsidP="00CA7161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Christian Bush, </w:t>
      </w:r>
      <w:proofErr w:type="spellStart"/>
      <w:r>
        <w:rPr>
          <w:b/>
          <w:sz w:val="28"/>
          <w:szCs w:val="28"/>
        </w:rPr>
        <w:t>Avan</w:t>
      </w:r>
      <w:proofErr w:type="spellEnd"/>
      <w:r>
        <w:rPr>
          <w:b/>
          <w:sz w:val="28"/>
          <w:szCs w:val="28"/>
        </w:rPr>
        <w:t xml:space="preserve"> Patel, </w:t>
      </w:r>
    </w:p>
    <w:p w:rsidR="00CA7161" w:rsidRDefault="00CA7161" w:rsidP="00CA7161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ameron Platt, Nathan Thomas</w:t>
      </w:r>
    </w:p>
    <w:p w:rsidR="00CA7161" w:rsidRDefault="00CA7161" w:rsidP="00CA7161">
      <w:pPr>
        <w:jc w:val="center"/>
        <w:rPr>
          <w:b/>
          <w:sz w:val="28"/>
          <w:szCs w:val="28"/>
        </w:rPr>
      </w:pPr>
    </w:p>
    <w:p w:rsidR="00CA7161" w:rsidRDefault="00CA7161" w:rsidP="00CA7161">
      <w:pPr>
        <w:jc w:val="center"/>
        <w:rPr>
          <w:b/>
          <w:sz w:val="28"/>
          <w:szCs w:val="28"/>
        </w:rPr>
      </w:pPr>
    </w:p>
    <w:p w:rsidR="00CA7161" w:rsidRDefault="00CA7161" w:rsidP="00CA7161">
      <w:pPr>
        <w:jc w:val="center"/>
        <w:rPr>
          <w:b/>
          <w:sz w:val="28"/>
          <w:szCs w:val="28"/>
        </w:rPr>
      </w:pPr>
    </w:p>
    <w:p w:rsidR="00CA7161" w:rsidRDefault="00CA7161" w:rsidP="00CA7161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Group: H</w:t>
      </w:r>
    </w:p>
    <w:p w:rsidR="00CA7161" w:rsidRDefault="00CA7161" w:rsidP="00CA7161">
      <w:pPr>
        <w:jc w:val="center"/>
        <w:rPr>
          <w:b/>
          <w:sz w:val="28"/>
          <w:szCs w:val="28"/>
        </w:rPr>
      </w:pPr>
    </w:p>
    <w:p w:rsidR="00CA7161" w:rsidRDefault="00CA7161" w:rsidP="00CA7161">
      <w:pPr>
        <w:jc w:val="center"/>
        <w:rPr>
          <w:b/>
          <w:sz w:val="28"/>
          <w:szCs w:val="28"/>
        </w:rPr>
      </w:pPr>
    </w:p>
    <w:p w:rsidR="00CA7161" w:rsidRDefault="00CA7161" w:rsidP="00CA7161">
      <w:pPr>
        <w:jc w:val="center"/>
        <w:rPr>
          <w:b/>
          <w:sz w:val="28"/>
          <w:szCs w:val="28"/>
        </w:rPr>
      </w:pPr>
    </w:p>
    <w:p w:rsidR="00CA7161" w:rsidRDefault="00CA7161" w:rsidP="00CA7161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Lab Instructor:</w:t>
      </w:r>
    </w:p>
    <w:p w:rsidR="00CA7161" w:rsidRDefault="00CA7161" w:rsidP="009D2C1E">
      <w:pPr>
        <w:jc w:val="center"/>
        <w:rPr>
          <w:b/>
          <w:sz w:val="28"/>
          <w:szCs w:val="28"/>
        </w:rPr>
        <w:sectPr w:rsidR="00CA7161" w:rsidSect="009D2C1E">
          <w:footerReference w:type="default" r:id="rId8"/>
          <w:pgSz w:w="12240" w:h="15840"/>
          <w:pgMar w:top="1440" w:right="1440" w:bottom="1440" w:left="1440" w:header="720" w:footer="720" w:gutter="0"/>
          <w:pgNumType w:fmt="lowerRoman" w:start="1"/>
          <w:cols w:space="720"/>
        </w:sectPr>
      </w:pPr>
      <w:r>
        <w:rPr>
          <w:b/>
          <w:sz w:val="28"/>
          <w:szCs w:val="28"/>
        </w:rPr>
        <w:t>Ben Wiggins</w:t>
      </w:r>
    </w:p>
    <w:p w:rsidR="000134DA" w:rsidRDefault="00CA7161" w:rsidP="00E831D0">
      <w:pPr>
        <w:tabs>
          <w:tab w:val="right" w:leader="dot" w:pos="9360"/>
        </w:tabs>
        <w:spacing w:line="259" w:lineRule="auto"/>
        <w:rPr>
          <w:b/>
          <w:sz w:val="40"/>
          <w:szCs w:val="40"/>
        </w:rPr>
        <w:sectPr w:rsidR="000134DA" w:rsidSect="000134DA">
          <w:pgSz w:w="12240" w:h="15840"/>
          <w:pgMar w:top="1440" w:right="1440" w:bottom="1440" w:left="1440" w:header="720" w:footer="720" w:gutter="0"/>
          <w:pgNumType w:fmt="lowerRoman"/>
          <w:cols w:space="720"/>
          <w:docGrid w:linePitch="360"/>
        </w:sectPr>
      </w:pPr>
      <w:bookmarkStart w:id="0" w:name="_Hlk497245332"/>
      <w:r>
        <w:rPr>
          <w:b/>
          <w:sz w:val="40"/>
          <w:szCs w:val="40"/>
        </w:rPr>
        <w:lastRenderedPageBreak/>
        <w:br w:type="page"/>
      </w:r>
      <w:bookmarkEnd w:id="0"/>
    </w:p>
    <w:p w:rsidR="00CA7161" w:rsidRPr="00BA3D86" w:rsidRDefault="00BA3D86" w:rsidP="00CA7161">
      <w:pPr>
        <w:spacing w:after="200" w:line="276" w:lineRule="auto"/>
        <w:rPr>
          <w:b/>
          <w:sz w:val="40"/>
          <w:szCs w:val="40"/>
        </w:rPr>
      </w:pPr>
      <w:r w:rsidRPr="00BA3D86">
        <w:rPr>
          <w:b/>
          <w:sz w:val="40"/>
          <w:szCs w:val="40"/>
        </w:rPr>
        <w:lastRenderedPageBreak/>
        <w:t>1. Team Member Responsibilities</w:t>
      </w:r>
    </w:p>
    <w:p w:rsidR="00813BC2" w:rsidRPr="00E274FB" w:rsidRDefault="00813BC2" w:rsidP="00813BC2">
      <w:pPr>
        <w:rPr>
          <w:b/>
          <w:sz w:val="32"/>
          <w:szCs w:val="32"/>
        </w:rPr>
      </w:pPr>
      <w:r w:rsidRPr="00E274FB">
        <w:rPr>
          <w:b/>
          <w:sz w:val="32"/>
          <w:szCs w:val="32"/>
        </w:rPr>
        <w:t>1.1. Project Requirement Phase</w:t>
      </w:r>
    </w:p>
    <w:p w:rsidR="00813BC2" w:rsidRPr="00990A57" w:rsidRDefault="00813BC2" w:rsidP="00813BC2">
      <w:proofErr w:type="spellStart"/>
      <w:r w:rsidRPr="00CF3E35">
        <w:rPr>
          <w:i/>
        </w:rPr>
        <w:t>Avan</w:t>
      </w:r>
      <w:proofErr w:type="spellEnd"/>
      <w:r w:rsidRPr="00CF3E35">
        <w:rPr>
          <w:i/>
        </w:rPr>
        <w:t xml:space="preserve"> Patel:</w:t>
      </w:r>
      <w:r>
        <w:rPr>
          <w:b/>
        </w:rPr>
        <w:t xml:space="preserve"> </w:t>
      </w:r>
      <w:r>
        <w:t xml:space="preserve"> Responsible for 4 special requirements and Guest Interface</w:t>
      </w:r>
    </w:p>
    <w:p w:rsidR="00813BC2" w:rsidRPr="005A65EE" w:rsidRDefault="00813BC2" w:rsidP="00813BC2">
      <w:r w:rsidRPr="00CF3E35">
        <w:rPr>
          <w:i/>
        </w:rPr>
        <w:t>Cameron Platt:</w:t>
      </w:r>
      <w:r>
        <w:rPr>
          <w:b/>
        </w:rPr>
        <w:t xml:space="preserve"> </w:t>
      </w:r>
      <w:r>
        <w:t>Responsible for 3 Special requirements and Initial Task and Roles</w:t>
      </w:r>
    </w:p>
    <w:p w:rsidR="00813BC2" w:rsidRPr="00990A57" w:rsidRDefault="00813BC2" w:rsidP="00813BC2">
      <w:r w:rsidRPr="00CF3E35">
        <w:rPr>
          <w:i/>
        </w:rPr>
        <w:t>Christian Bush:</w:t>
      </w:r>
      <w:r>
        <w:rPr>
          <w:b/>
        </w:rPr>
        <w:t xml:space="preserve"> </w:t>
      </w:r>
      <w:r>
        <w:t>Responsible for 4 special requirements and overall outlook of document</w:t>
      </w:r>
    </w:p>
    <w:p w:rsidR="00813BC2" w:rsidRDefault="00813BC2" w:rsidP="00813BC2">
      <w:r w:rsidRPr="00CF3E35">
        <w:rPr>
          <w:i/>
        </w:rPr>
        <w:t>Nathan Thomas:</w:t>
      </w:r>
      <w:r>
        <w:rPr>
          <w:b/>
        </w:rPr>
        <w:t xml:space="preserve"> </w:t>
      </w:r>
      <w:r>
        <w:t xml:space="preserve">Responsible for 4 special requirements </w:t>
      </w:r>
    </w:p>
    <w:p w:rsidR="00813BC2" w:rsidRDefault="00813BC2" w:rsidP="00813BC2"/>
    <w:p w:rsidR="00813BC2" w:rsidRPr="00E274FB" w:rsidRDefault="00813BC2" w:rsidP="00813BC2">
      <w:pPr>
        <w:rPr>
          <w:b/>
          <w:sz w:val="32"/>
          <w:szCs w:val="32"/>
        </w:rPr>
      </w:pPr>
      <w:r w:rsidRPr="00E274FB">
        <w:rPr>
          <w:b/>
          <w:sz w:val="32"/>
          <w:szCs w:val="32"/>
        </w:rPr>
        <w:t>1.2. Design Phase</w:t>
      </w:r>
    </w:p>
    <w:p w:rsidR="00813BC2" w:rsidRPr="00B03055" w:rsidRDefault="00813BC2" w:rsidP="00813BC2">
      <w:proofErr w:type="spellStart"/>
      <w:r w:rsidRPr="00CF3E35">
        <w:rPr>
          <w:i/>
        </w:rPr>
        <w:t>Avan</w:t>
      </w:r>
      <w:proofErr w:type="spellEnd"/>
      <w:r w:rsidRPr="00CF3E35">
        <w:rPr>
          <w:i/>
        </w:rPr>
        <w:t xml:space="preserve"> Patel:</w:t>
      </w:r>
      <w:r>
        <w:rPr>
          <w:b/>
        </w:rPr>
        <w:t xml:space="preserve"> </w:t>
      </w:r>
      <w:r>
        <w:t>Responsible for Overview Class Diagram and 2 Detailed Class Diagram and 1 Sequence Diagram</w:t>
      </w:r>
    </w:p>
    <w:p w:rsidR="00813BC2" w:rsidRPr="00A77A72" w:rsidRDefault="00813BC2" w:rsidP="00813BC2">
      <w:r w:rsidRPr="00CF3E35">
        <w:rPr>
          <w:i/>
        </w:rPr>
        <w:t>Cameron Platt:</w:t>
      </w:r>
      <w:r>
        <w:rPr>
          <w:b/>
        </w:rPr>
        <w:t xml:space="preserve"> </w:t>
      </w:r>
      <w:r>
        <w:t>Responsible for 1 Detailed Class Diagram and 1 Sequence Diagram and Task &amp; Role</w:t>
      </w:r>
    </w:p>
    <w:p w:rsidR="00813BC2" w:rsidRPr="00B03055" w:rsidRDefault="00813BC2" w:rsidP="00813BC2">
      <w:r w:rsidRPr="00CF3E35">
        <w:rPr>
          <w:i/>
        </w:rPr>
        <w:t>Christian Bush:</w:t>
      </w:r>
      <w:r>
        <w:rPr>
          <w:b/>
        </w:rPr>
        <w:t xml:space="preserve"> </w:t>
      </w:r>
      <w:r>
        <w:t>Responsible for 2 Detailed Class Diagram and 1 Sequence Diagram and Overall outlook of document</w:t>
      </w:r>
    </w:p>
    <w:p w:rsidR="00813BC2" w:rsidRDefault="00813BC2" w:rsidP="00813BC2">
      <w:r w:rsidRPr="00CF3E35">
        <w:rPr>
          <w:i/>
        </w:rPr>
        <w:t>Nathan Thomas:</w:t>
      </w:r>
      <w:r>
        <w:rPr>
          <w:b/>
        </w:rPr>
        <w:t xml:space="preserve"> </w:t>
      </w:r>
      <w:r>
        <w:t xml:space="preserve">Responsible for 1 Detailed Class Diagram and 1 Sequence Diagram and Database Design </w:t>
      </w:r>
    </w:p>
    <w:p w:rsidR="00813BC2" w:rsidRDefault="00813BC2" w:rsidP="00813BC2"/>
    <w:p w:rsidR="00813BC2" w:rsidRPr="00E274FB" w:rsidRDefault="00813BC2" w:rsidP="00813BC2">
      <w:pPr>
        <w:pStyle w:val="ListParagraph"/>
        <w:numPr>
          <w:ilvl w:val="1"/>
          <w:numId w:val="6"/>
        </w:numPr>
        <w:rPr>
          <w:b/>
          <w:sz w:val="32"/>
          <w:szCs w:val="32"/>
        </w:rPr>
      </w:pPr>
      <w:r w:rsidRPr="00E274FB">
        <w:rPr>
          <w:b/>
          <w:sz w:val="32"/>
          <w:szCs w:val="32"/>
        </w:rPr>
        <w:t>Implementation Phase</w:t>
      </w:r>
    </w:p>
    <w:p w:rsidR="00813BC2" w:rsidRPr="00B8341C" w:rsidRDefault="00813BC2" w:rsidP="00813BC2">
      <w:proofErr w:type="spellStart"/>
      <w:r w:rsidRPr="00CF3E35">
        <w:rPr>
          <w:i/>
        </w:rPr>
        <w:t>Avan</w:t>
      </w:r>
      <w:proofErr w:type="spellEnd"/>
      <w:r w:rsidRPr="00CF3E35">
        <w:rPr>
          <w:i/>
        </w:rPr>
        <w:t xml:space="preserve"> Patel</w:t>
      </w:r>
      <w:r>
        <w:rPr>
          <w:b/>
        </w:rPr>
        <w:t xml:space="preserve">: </w:t>
      </w:r>
      <w:r>
        <w:t xml:space="preserve">Responsible for overall </w:t>
      </w:r>
      <w:r w:rsidR="004C1B52">
        <w:t>ou</w:t>
      </w:r>
      <w:r>
        <w:t>tlook of all the pages,</w:t>
      </w:r>
      <w:r w:rsidR="000134DA">
        <w:t xml:space="preserve"> html</w:t>
      </w:r>
      <w:r>
        <w:t xml:space="preserve"> </w:t>
      </w:r>
      <w:r w:rsidR="000134DA">
        <w:t xml:space="preserve">forms for: </w:t>
      </w:r>
      <w:r>
        <w:t xml:space="preserve">3 settings pages for different users, login/signup page, Implementation report. </w:t>
      </w:r>
    </w:p>
    <w:p w:rsidR="00813BC2" w:rsidRPr="00B8341C" w:rsidRDefault="00813BC2" w:rsidP="00813BC2">
      <w:r w:rsidRPr="00CF3E35">
        <w:rPr>
          <w:i/>
        </w:rPr>
        <w:t>Cameron Platt:</w:t>
      </w:r>
      <w:r>
        <w:rPr>
          <w:b/>
        </w:rPr>
        <w:t xml:space="preserve"> </w:t>
      </w:r>
      <w:r>
        <w:t xml:space="preserve">Responsible for the </w:t>
      </w:r>
      <w:r w:rsidR="00123B58">
        <w:t>production data</w:t>
      </w:r>
      <w:r>
        <w:t>, Implementation Report</w:t>
      </w:r>
    </w:p>
    <w:p w:rsidR="00813BC2" w:rsidRPr="004A0323" w:rsidRDefault="00813BC2" w:rsidP="00813BC2">
      <w:r w:rsidRPr="00CF3E35">
        <w:rPr>
          <w:i/>
        </w:rPr>
        <w:t>Christian Bush:</w:t>
      </w:r>
      <w:r>
        <w:rPr>
          <w:b/>
        </w:rPr>
        <w:t xml:space="preserve"> </w:t>
      </w:r>
      <w:r>
        <w:t xml:space="preserve">Responsible for </w:t>
      </w:r>
      <w:r w:rsidR="000134DA">
        <w:t xml:space="preserve">all </w:t>
      </w:r>
      <w:proofErr w:type="gramStart"/>
      <w:r w:rsidR="000134DA">
        <w:t>front end</w:t>
      </w:r>
      <w:proofErr w:type="gramEnd"/>
      <w:r w:rsidR="000134DA">
        <w:t xml:space="preserve"> scripts and design.</w:t>
      </w:r>
    </w:p>
    <w:p w:rsidR="00813BC2" w:rsidRPr="004A0323" w:rsidRDefault="00813BC2" w:rsidP="00813BC2">
      <w:r w:rsidRPr="00CF3E35">
        <w:rPr>
          <w:i/>
        </w:rPr>
        <w:t>Nathan Thomas:</w:t>
      </w:r>
      <w:r>
        <w:rPr>
          <w:b/>
        </w:rPr>
        <w:t xml:space="preserve"> </w:t>
      </w:r>
      <w:r>
        <w:t xml:space="preserve">Responsible for all the Database Design and PHP validation, making sure database can communicate with all pages. </w:t>
      </w:r>
    </w:p>
    <w:p w:rsidR="00BA3D86" w:rsidRDefault="00BA3D86" w:rsidP="00CA7161">
      <w:pPr>
        <w:spacing w:after="200" w:line="276" w:lineRule="auto"/>
        <w:rPr>
          <w:b/>
        </w:rPr>
      </w:pPr>
    </w:p>
    <w:p w:rsidR="000134DA" w:rsidRDefault="000134DA">
      <w:pPr>
        <w:spacing w:line="259" w:lineRule="auto"/>
        <w:rPr>
          <w:b/>
          <w:sz w:val="40"/>
          <w:szCs w:val="40"/>
        </w:rPr>
      </w:pPr>
    </w:p>
    <w:p w:rsidR="00123B58" w:rsidRDefault="00123B58">
      <w:pPr>
        <w:spacing w:line="259" w:lineRule="auto"/>
        <w:rPr>
          <w:b/>
          <w:sz w:val="40"/>
          <w:szCs w:val="40"/>
        </w:rPr>
      </w:pPr>
      <w:r>
        <w:rPr>
          <w:b/>
          <w:sz w:val="40"/>
          <w:szCs w:val="40"/>
        </w:rPr>
        <w:br w:type="page"/>
      </w:r>
    </w:p>
    <w:p w:rsidR="00BA3D86" w:rsidRDefault="00BA3D86" w:rsidP="00CA7161">
      <w:pPr>
        <w:spacing w:after="200" w:line="276" w:lineRule="auto"/>
        <w:rPr>
          <w:b/>
          <w:sz w:val="40"/>
          <w:szCs w:val="40"/>
        </w:rPr>
      </w:pPr>
      <w:r w:rsidRPr="00BA3D86">
        <w:rPr>
          <w:b/>
          <w:sz w:val="40"/>
          <w:szCs w:val="40"/>
        </w:rPr>
        <w:lastRenderedPageBreak/>
        <w:t>2. Group Pluto Account Username and Password</w:t>
      </w:r>
    </w:p>
    <w:p w:rsidR="00BA3D86" w:rsidRDefault="007B5A03" w:rsidP="00CA7161">
      <w:pPr>
        <w:spacing w:after="200" w:line="276" w:lineRule="auto"/>
        <w:rPr>
          <w:b/>
        </w:rPr>
      </w:pPr>
      <w:r>
        <w:rPr>
          <w:b/>
        </w:rPr>
        <w:t>Use</w:t>
      </w:r>
      <w:r w:rsidR="00AC19B3">
        <w:rPr>
          <w:b/>
        </w:rPr>
        <w:t>r</w:t>
      </w:r>
      <w:r>
        <w:rPr>
          <w:b/>
        </w:rPr>
        <w:t xml:space="preserve">name: </w:t>
      </w:r>
      <w:r w:rsidR="00AC19B3">
        <w:rPr>
          <w:b/>
        </w:rPr>
        <w:t>cbb330</w:t>
      </w:r>
    </w:p>
    <w:p w:rsidR="007B5A03" w:rsidRPr="007B5A03" w:rsidRDefault="007B5A03" w:rsidP="00CA7161">
      <w:pPr>
        <w:spacing w:after="200" w:line="276" w:lineRule="auto"/>
        <w:rPr>
          <w:b/>
        </w:rPr>
      </w:pPr>
      <w:r>
        <w:rPr>
          <w:b/>
        </w:rPr>
        <w:t xml:space="preserve">Password: </w:t>
      </w:r>
      <w:proofErr w:type="spellStart"/>
      <w:r w:rsidR="00AC19B3">
        <w:rPr>
          <w:b/>
        </w:rPr>
        <w:t>couponcrazy</w:t>
      </w:r>
      <w:proofErr w:type="spellEnd"/>
    </w:p>
    <w:p w:rsidR="00BA3D86" w:rsidRPr="00BA3D86" w:rsidRDefault="00BA3D86" w:rsidP="00CA7161">
      <w:pPr>
        <w:spacing w:after="200" w:line="276" w:lineRule="auto"/>
        <w:rPr>
          <w:sz w:val="40"/>
          <w:szCs w:val="40"/>
        </w:rPr>
      </w:pPr>
      <w:r w:rsidRPr="00BA3D86">
        <w:rPr>
          <w:b/>
          <w:sz w:val="40"/>
          <w:szCs w:val="40"/>
        </w:rPr>
        <w:t>3. Group Pluto MySQL Account Password</w:t>
      </w:r>
      <w:r w:rsidRPr="00BA3D86">
        <w:rPr>
          <w:sz w:val="40"/>
          <w:szCs w:val="40"/>
        </w:rPr>
        <w:t xml:space="preserve"> </w:t>
      </w:r>
    </w:p>
    <w:p w:rsidR="00CA7161" w:rsidRPr="0057313D" w:rsidRDefault="00AC19B3" w:rsidP="00CA7161">
      <w:pPr>
        <w:spacing w:after="200" w:line="276" w:lineRule="auto"/>
        <w:rPr>
          <w:b/>
          <w:lang w:val="de-DE"/>
        </w:rPr>
      </w:pPr>
      <w:r w:rsidRPr="0057313D">
        <w:rPr>
          <w:b/>
          <w:lang w:val="de-DE"/>
        </w:rPr>
        <w:t>Username: cbb330</w:t>
      </w:r>
    </w:p>
    <w:p w:rsidR="00AC19B3" w:rsidRPr="0057313D" w:rsidRDefault="00AC19B3" w:rsidP="00CA7161">
      <w:pPr>
        <w:spacing w:after="200" w:line="276" w:lineRule="auto"/>
        <w:rPr>
          <w:b/>
          <w:lang w:val="de-DE"/>
        </w:rPr>
      </w:pPr>
      <w:r w:rsidRPr="0057313D">
        <w:rPr>
          <w:b/>
          <w:lang w:val="de-DE"/>
        </w:rPr>
        <w:t>Password: ab1234</w:t>
      </w:r>
    </w:p>
    <w:p w:rsidR="00570A4B" w:rsidRPr="0057313D" w:rsidRDefault="00570A4B" w:rsidP="00570A4B">
      <w:pPr>
        <w:rPr>
          <w:b/>
          <w:sz w:val="40"/>
          <w:szCs w:val="40"/>
          <w:lang w:val="de-DE"/>
        </w:rPr>
      </w:pPr>
      <w:r w:rsidRPr="0057313D">
        <w:rPr>
          <w:b/>
          <w:sz w:val="40"/>
          <w:szCs w:val="40"/>
          <w:lang w:val="de-DE"/>
        </w:rPr>
        <w:t>4. Login Info</w:t>
      </w:r>
    </w:p>
    <w:p w:rsidR="00F21586" w:rsidRDefault="00F21586" w:rsidP="00570A4B">
      <w:pPr>
        <w:rPr>
          <w:b/>
          <w:sz w:val="32"/>
          <w:szCs w:val="32"/>
        </w:rPr>
      </w:pPr>
      <w:r w:rsidRPr="00F21586">
        <w:rPr>
          <w:b/>
          <w:sz w:val="32"/>
          <w:szCs w:val="32"/>
        </w:rPr>
        <w:t>4.1. Administrator</w:t>
      </w:r>
    </w:p>
    <w:p w:rsidR="004F61E5" w:rsidRPr="004F61E5" w:rsidRDefault="004F61E5" w:rsidP="00CF38F6">
      <w:pPr>
        <w:ind w:left="720"/>
      </w:pPr>
      <w:proofErr w:type="spellStart"/>
      <w:r w:rsidRPr="004F61E5">
        <w:t>UserName</w:t>
      </w:r>
      <w:proofErr w:type="spellEnd"/>
      <w:r w:rsidRPr="004F61E5">
        <w:t xml:space="preserve">: </w:t>
      </w:r>
      <w:proofErr w:type="spellStart"/>
      <w:r w:rsidR="00C15CEA">
        <w:t>A</w:t>
      </w:r>
      <w:r w:rsidRPr="004F61E5">
        <w:t>van</w:t>
      </w:r>
      <w:proofErr w:type="spellEnd"/>
    </w:p>
    <w:p w:rsidR="004F61E5" w:rsidRPr="004F61E5" w:rsidRDefault="004F61E5" w:rsidP="00CF38F6">
      <w:pPr>
        <w:ind w:left="720"/>
      </w:pPr>
      <w:r w:rsidRPr="004F61E5">
        <w:t>Email: avan@yahoo.com</w:t>
      </w:r>
      <w:r w:rsidRPr="004F61E5">
        <w:tab/>
      </w:r>
    </w:p>
    <w:p w:rsidR="004F61E5" w:rsidRPr="004F61E5" w:rsidRDefault="004F61E5" w:rsidP="00CF38F6">
      <w:pPr>
        <w:ind w:left="720"/>
      </w:pPr>
      <w:r w:rsidRPr="004F61E5">
        <w:t>password: Avan123</w:t>
      </w:r>
    </w:p>
    <w:p w:rsidR="004F61E5" w:rsidRPr="004F61E5" w:rsidRDefault="004F61E5" w:rsidP="00CF38F6">
      <w:pPr>
        <w:ind w:left="720"/>
      </w:pPr>
      <w:r w:rsidRPr="004F61E5">
        <w:t>user: ADMIN</w:t>
      </w:r>
    </w:p>
    <w:p w:rsidR="004F61E5" w:rsidRPr="004F61E5" w:rsidRDefault="004F61E5" w:rsidP="00CF38F6">
      <w:pPr>
        <w:ind w:left="720"/>
      </w:pPr>
      <w:proofErr w:type="spellStart"/>
      <w:r w:rsidRPr="004F61E5">
        <w:t>UserName</w:t>
      </w:r>
      <w:proofErr w:type="spellEnd"/>
      <w:r w:rsidRPr="004F61E5">
        <w:t>: Christian</w:t>
      </w:r>
    </w:p>
    <w:p w:rsidR="004F61E5" w:rsidRPr="004F61E5" w:rsidRDefault="004F61E5" w:rsidP="00CF38F6">
      <w:pPr>
        <w:ind w:left="720"/>
      </w:pPr>
      <w:r w:rsidRPr="004F61E5">
        <w:t>Email: chris@gmail.com</w:t>
      </w:r>
    </w:p>
    <w:p w:rsidR="004F61E5" w:rsidRPr="004F61E5" w:rsidRDefault="004F61E5" w:rsidP="00CF38F6">
      <w:pPr>
        <w:ind w:left="720"/>
      </w:pPr>
      <w:r w:rsidRPr="004F61E5">
        <w:t>password: 1234CHRIS</w:t>
      </w:r>
    </w:p>
    <w:p w:rsidR="004F61E5" w:rsidRPr="004F61E5" w:rsidRDefault="004F61E5" w:rsidP="00CF38F6">
      <w:pPr>
        <w:ind w:left="720"/>
      </w:pPr>
      <w:r w:rsidRPr="004F61E5">
        <w:t>user: ADMIN</w:t>
      </w:r>
    </w:p>
    <w:p w:rsidR="004F61E5" w:rsidRPr="004F61E5" w:rsidRDefault="004F61E5" w:rsidP="00CF38F6">
      <w:pPr>
        <w:ind w:left="720"/>
      </w:pPr>
      <w:proofErr w:type="spellStart"/>
      <w:r w:rsidRPr="004F61E5">
        <w:t>UserName</w:t>
      </w:r>
      <w:proofErr w:type="spellEnd"/>
      <w:r w:rsidRPr="004F61E5">
        <w:t>: Cameron</w:t>
      </w:r>
      <w:r w:rsidRPr="004F61E5">
        <w:tab/>
      </w:r>
    </w:p>
    <w:p w:rsidR="004F61E5" w:rsidRPr="004F61E5" w:rsidRDefault="004F61E5" w:rsidP="00CF38F6">
      <w:pPr>
        <w:ind w:left="720"/>
      </w:pPr>
      <w:r w:rsidRPr="004F61E5">
        <w:t>Email: cameron@outlook.com</w:t>
      </w:r>
    </w:p>
    <w:p w:rsidR="004F61E5" w:rsidRPr="004F61E5" w:rsidRDefault="004F61E5" w:rsidP="00CF38F6">
      <w:pPr>
        <w:ind w:left="720"/>
      </w:pPr>
      <w:r w:rsidRPr="004F61E5">
        <w:t>password: Cameron</w:t>
      </w:r>
    </w:p>
    <w:p w:rsidR="004F61E5" w:rsidRPr="004F61E5" w:rsidRDefault="004F61E5" w:rsidP="00CF38F6">
      <w:pPr>
        <w:ind w:left="720"/>
      </w:pPr>
      <w:r w:rsidRPr="004F61E5">
        <w:t>user: ADMIN</w:t>
      </w:r>
    </w:p>
    <w:p w:rsidR="004F61E5" w:rsidRPr="004F61E5" w:rsidRDefault="004F61E5" w:rsidP="00CF38F6">
      <w:pPr>
        <w:ind w:left="720"/>
      </w:pPr>
      <w:proofErr w:type="spellStart"/>
      <w:r w:rsidRPr="004F61E5">
        <w:t>UserName</w:t>
      </w:r>
      <w:proofErr w:type="spellEnd"/>
      <w:r w:rsidRPr="004F61E5">
        <w:t>: Nathan</w:t>
      </w:r>
      <w:r w:rsidRPr="004F61E5">
        <w:tab/>
      </w:r>
    </w:p>
    <w:p w:rsidR="004F61E5" w:rsidRPr="004F61E5" w:rsidRDefault="004F61E5" w:rsidP="00CF38F6">
      <w:pPr>
        <w:ind w:left="720"/>
      </w:pPr>
      <w:r w:rsidRPr="004F61E5">
        <w:t>Email: nathan@microsoft.com</w:t>
      </w:r>
    </w:p>
    <w:p w:rsidR="004F61E5" w:rsidRPr="004F61E5" w:rsidRDefault="004F61E5" w:rsidP="00CF38F6">
      <w:pPr>
        <w:ind w:left="720"/>
      </w:pPr>
      <w:r w:rsidRPr="004F61E5">
        <w:t>password: 098Nathan</w:t>
      </w:r>
    </w:p>
    <w:p w:rsidR="00F21586" w:rsidRPr="004F61E5" w:rsidRDefault="004F61E5" w:rsidP="00CF38F6">
      <w:pPr>
        <w:ind w:left="720"/>
      </w:pPr>
      <w:r w:rsidRPr="004F61E5">
        <w:t>user: ADMIN</w:t>
      </w:r>
    </w:p>
    <w:p w:rsidR="00F21586" w:rsidRDefault="00F21586" w:rsidP="00570A4B">
      <w:pPr>
        <w:rPr>
          <w:b/>
          <w:sz w:val="32"/>
          <w:szCs w:val="32"/>
        </w:rPr>
      </w:pPr>
      <w:r w:rsidRPr="00F21586">
        <w:rPr>
          <w:b/>
          <w:sz w:val="32"/>
          <w:szCs w:val="32"/>
        </w:rPr>
        <w:t xml:space="preserve">4.2. </w:t>
      </w:r>
      <w:r w:rsidR="00A47E7E">
        <w:rPr>
          <w:b/>
          <w:sz w:val="32"/>
          <w:szCs w:val="32"/>
        </w:rPr>
        <w:t>Store Owner</w:t>
      </w:r>
    </w:p>
    <w:p w:rsidR="00720796" w:rsidRPr="00720796" w:rsidRDefault="00720796" w:rsidP="00720796">
      <w:r>
        <w:rPr>
          <w:b/>
          <w:sz w:val="32"/>
          <w:szCs w:val="32"/>
        </w:rPr>
        <w:tab/>
      </w:r>
      <w:proofErr w:type="spellStart"/>
      <w:r w:rsidRPr="00720796">
        <w:t>UserName</w:t>
      </w:r>
      <w:proofErr w:type="spellEnd"/>
      <w:r w:rsidRPr="00720796">
        <w:t>: Bobby</w:t>
      </w:r>
      <w:r w:rsidRPr="00720796">
        <w:tab/>
      </w:r>
    </w:p>
    <w:p w:rsidR="00720796" w:rsidRPr="00720796" w:rsidRDefault="00720796" w:rsidP="00523A18">
      <w:pPr>
        <w:ind w:left="720"/>
      </w:pPr>
      <w:r w:rsidRPr="00720796">
        <w:lastRenderedPageBreak/>
        <w:t>Email: bobby@gmail.com</w:t>
      </w:r>
    </w:p>
    <w:p w:rsidR="00720796" w:rsidRPr="00720796" w:rsidRDefault="00720796" w:rsidP="00523A18">
      <w:pPr>
        <w:ind w:left="720"/>
      </w:pPr>
      <w:r w:rsidRPr="00720796">
        <w:t>password: bob123</w:t>
      </w:r>
    </w:p>
    <w:p w:rsidR="00720796" w:rsidRPr="00720796" w:rsidRDefault="00720796" w:rsidP="00523A18">
      <w:pPr>
        <w:ind w:left="720"/>
      </w:pPr>
      <w:r w:rsidRPr="00720796">
        <w:t>user: Store Owner</w:t>
      </w:r>
    </w:p>
    <w:p w:rsidR="00720796" w:rsidRPr="00720796" w:rsidRDefault="00720796" w:rsidP="00523A18">
      <w:pPr>
        <w:ind w:left="720"/>
      </w:pPr>
      <w:proofErr w:type="spellStart"/>
      <w:r w:rsidRPr="00720796">
        <w:t>UserName</w:t>
      </w:r>
      <w:proofErr w:type="spellEnd"/>
      <w:r w:rsidRPr="00720796">
        <w:t>: Alice</w:t>
      </w:r>
    </w:p>
    <w:p w:rsidR="00720796" w:rsidRPr="00720796" w:rsidRDefault="00720796" w:rsidP="00523A18">
      <w:pPr>
        <w:ind w:left="720"/>
      </w:pPr>
      <w:r w:rsidRPr="00720796">
        <w:t>Email: Alice@yahoo.com</w:t>
      </w:r>
    </w:p>
    <w:p w:rsidR="00720796" w:rsidRPr="00720796" w:rsidRDefault="00720796" w:rsidP="00523A18">
      <w:pPr>
        <w:ind w:left="720"/>
      </w:pPr>
      <w:r w:rsidRPr="00720796">
        <w:t>password: Alice123</w:t>
      </w:r>
    </w:p>
    <w:p w:rsidR="00720796" w:rsidRPr="00720796" w:rsidRDefault="00720796" w:rsidP="00523A18">
      <w:pPr>
        <w:ind w:left="720"/>
      </w:pPr>
      <w:r w:rsidRPr="00720796">
        <w:t>user: Store Owner</w:t>
      </w:r>
    </w:p>
    <w:p w:rsidR="00720796" w:rsidRPr="00720796" w:rsidRDefault="00720796" w:rsidP="00523A18">
      <w:pPr>
        <w:ind w:left="720"/>
      </w:pPr>
      <w:proofErr w:type="spellStart"/>
      <w:r w:rsidRPr="00720796">
        <w:t>UserName</w:t>
      </w:r>
      <w:proofErr w:type="spellEnd"/>
      <w:r w:rsidRPr="00720796">
        <w:t>: Jimmy</w:t>
      </w:r>
    </w:p>
    <w:p w:rsidR="00720796" w:rsidRPr="00720796" w:rsidRDefault="00720796" w:rsidP="00523A18">
      <w:pPr>
        <w:ind w:left="720"/>
      </w:pPr>
      <w:r w:rsidRPr="00720796">
        <w:t>Email: jimmy@gmail.com</w:t>
      </w:r>
    </w:p>
    <w:p w:rsidR="00720796" w:rsidRPr="00720796" w:rsidRDefault="00720796" w:rsidP="00523A18">
      <w:pPr>
        <w:ind w:left="720"/>
      </w:pPr>
      <w:r w:rsidRPr="00720796">
        <w:t>password: password</w:t>
      </w:r>
    </w:p>
    <w:p w:rsidR="00A47E7E" w:rsidRPr="00720796" w:rsidRDefault="00720796" w:rsidP="00523A18">
      <w:pPr>
        <w:ind w:left="720"/>
      </w:pPr>
      <w:r w:rsidRPr="00720796">
        <w:t>user: Store Owner</w:t>
      </w:r>
    </w:p>
    <w:p w:rsidR="00A47E7E" w:rsidRPr="00F21586" w:rsidRDefault="00A47E7E" w:rsidP="00570A4B">
      <w:pPr>
        <w:rPr>
          <w:b/>
          <w:sz w:val="32"/>
          <w:szCs w:val="32"/>
        </w:rPr>
      </w:pPr>
      <w:r>
        <w:rPr>
          <w:b/>
          <w:sz w:val="32"/>
          <w:szCs w:val="32"/>
        </w:rPr>
        <w:t>4.3. User</w:t>
      </w:r>
    </w:p>
    <w:p w:rsidR="002D66D8" w:rsidRPr="002D66D8" w:rsidRDefault="002D66D8" w:rsidP="002D66D8">
      <w:pPr>
        <w:spacing w:after="200" w:line="276" w:lineRule="auto"/>
        <w:ind w:left="720"/>
      </w:pPr>
      <w:proofErr w:type="spellStart"/>
      <w:r w:rsidRPr="002D66D8">
        <w:t>UserName</w:t>
      </w:r>
      <w:proofErr w:type="spellEnd"/>
      <w:r w:rsidRPr="002D66D8">
        <w:t>: User1</w:t>
      </w:r>
    </w:p>
    <w:p w:rsidR="002D66D8" w:rsidRPr="002D66D8" w:rsidRDefault="002D66D8" w:rsidP="002D66D8">
      <w:pPr>
        <w:spacing w:after="200" w:line="276" w:lineRule="auto"/>
        <w:ind w:left="720"/>
      </w:pPr>
      <w:r w:rsidRPr="002D66D8">
        <w:t>Email: user1@gmail.com</w:t>
      </w:r>
    </w:p>
    <w:p w:rsidR="002D66D8" w:rsidRPr="002D66D8" w:rsidRDefault="002D66D8" w:rsidP="002D66D8">
      <w:pPr>
        <w:spacing w:after="200" w:line="276" w:lineRule="auto"/>
        <w:ind w:left="720"/>
      </w:pPr>
      <w:r w:rsidRPr="002D66D8">
        <w:t>password: password1</w:t>
      </w:r>
    </w:p>
    <w:p w:rsidR="002D66D8" w:rsidRPr="002D66D8" w:rsidRDefault="002D66D8" w:rsidP="002D66D8">
      <w:pPr>
        <w:spacing w:after="200" w:line="276" w:lineRule="auto"/>
        <w:ind w:left="720"/>
      </w:pPr>
      <w:r w:rsidRPr="002D66D8">
        <w:t>user: User</w:t>
      </w:r>
    </w:p>
    <w:p w:rsidR="002D66D8" w:rsidRPr="002D66D8" w:rsidRDefault="002D66D8" w:rsidP="002D66D8">
      <w:pPr>
        <w:spacing w:after="200" w:line="276" w:lineRule="auto"/>
        <w:ind w:left="720"/>
      </w:pPr>
      <w:proofErr w:type="spellStart"/>
      <w:r w:rsidRPr="002D66D8">
        <w:t>UserName</w:t>
      </w:r>
      <w:proofErr w:type="spellEnd"/>
      <w:r w:rsidRPr="002D66D8">
        <w:t>: User2</w:t>
      </w:r>
    </w:p>
    <w:p w:rsidR="002D66D8" w:rsidRPr="002D66D8" w:rsidRDefault="002D66D8" w:rsidP="002D66D8">
      <w:pPr>
        <w:spacing w:after="200" w:line="276" w:lineRule="auto"/>
        <w:ind w:left="720"/>
      </w:pPr>
      <w:r w:rsidRPr="002D66D8">
        <w:t>Email: user2@gmail.com</w:t>
      </w:r>
    </w:p>
    <w:p w:rsidR="002D66D8" w:rsidRPr="002D66D8" w:rsidRDefault="002D66D8" w:rsidP="002D66D8">
      <w:pPr>
        <w:spacing w:after="200" w:line="276" w:lineRule="auto"/>
        <w:ind w:left="720"/>
      </w:pPr>
      <w:r w:rsidRPr="002D66D8">
        <w:t>password: password2</w:t>
      </w:r>
    </w:p>
    <w:p w:rsidR="002D66D8" w:rsidRPr="002D66D8" w:rsidRDefault="002D66D8" w:rsidP="002D66D8">
      <w:pPr>
        <w:spacing w:after="200" w:line="276" w:lineRule="auto"/>
        <w:ind w:left="720"/>
      </w:pPr>
      <w:r w:rsidRPr="002D66D8">
        <w:t>user: User</w:t>
      </w:r>
    </w:p>
    <w:p w:rsidR="002D66D8" w:rsidRPr="002D66D8" w:rsidRDefault="002D66D8" w:rsidP="002D66D8">
      <w:pPr>
        <w:spacing w:after="200" w:line="276" w:lineRule="auto"/>
        <w:ind w:left="720"/>
      </w:pPr>
      <w:proofErr w:type="spellStart"/>
      <w:r w:rsidRPr="002D66D8">
        <w:t>UserName</w:t>
      </w:r>
      <w:proofErr w:type="spellEnd"/>
      <w:r w:rsidRPr="002D66D8">
        <w:t>: User3</w:t>
      </w:r>
    </w:p>
    <w:p w:rsidR="002D66D8" w:rsidRPr="002D66D8" w:rsidRDefault="002D66D8" w:rsidP="002D66D8">
      <w:pPr>
        <w:spacing w:after="200" w:line="276" w:lineRule="auto"/>
        <w:ind w:left="720"/>
      </w:pPr>
      <w:r w:rsidRPr="002D66D8">
        <w:t>Email: user3@gmail.com</w:t>
      </w:r>
    </w:p>
    <w:p w:rsidR="002D66D8" w:rsidRPr="002D66D8" w:rsidRDefault="002D66D8" w:rsidP="002D66D8">
      <w:pPr>
        <w:spacing w:after="200" w:line="276" w:lineRule="auto"/>
        <w:ind w:left="720"/>
      </w:pPr>
      <w:r w:rsidRPr="002D66D8">
        <w:t>password: password3</w:t>
      </w:r>
    </w:p>
    <w:p w:rsidR="00CA7161" w:rsidRPr="002D66D8" w:rsidRDefault="002D66D8" w:rsidP="002D66D8">
      <w:pPr>
        <w:spacing w:after="200" w:line="276" w:lineRule="auto"/>
        <w:ind w:left="720"/>
      </w:pPr>
      <w:r w:rsidRPr="002D66D8">
        <w:t>user: User</w:t>
      </w:r>
    </w:p>
    <w:p w:rsidR="000134DA" w:rsidRDefault="000134DA">
      <w:pPr>
        <w:spacing w:line="259" w:lineRule="auto"/>
        <w:rPr>
          <w:b/>
          <w:sz w:val="40"/>
          <w:szCs w:val="40"/>
        </w:rPr>
      </w:pPr>
      <w:r>
        <w:rPr>
          <w:b/>
          <w:sz w:val="40"/>
          <w:szCs w:val="40"/>
        </w:rPr>
        <w:br w:type="page"/>
      </w:r>
    </w:p>
    <w:p w:rsidR="00570A4B" w:rsidRPr="00570A4B" w:rsidRDefault="00570A4B" w:rsidP="00570A4B">
      <w:pPr>
        <w:rPr>
          <w:b/>
          <w:sz w:val="40"/>
          <w:szCs w:val="40"/>
        </w:rPr>
      </w:pPr>
      <w:r w:rsidRPr="00570A4B">
        <w:rPr>
          <w:b/>
          <w:sz w:val="40"/>
          <w:szCs w:val="40"/>
        </w:rPr>
        <w:lastRenderedPageBreak/>
        <w:t>5. Final Database Design</w:t>
      </w:r>
    </w:p>
    <w:p w:rsidR="00CA7161" w:rsidRPr="00BA3D86" w:rsidRDefault="00CA7161" w:rsidP="00CA7161">
      <w:pPr>
        <w:spacing w:after="200" w:line="276" w:lineRule="auto"/>
        <w:rPr>
          <w:b/>
        </w:rPr>
      </w:pPr>
    </w:p>
    <w:p w:rsidR="00570A4B" w:rsidRPr="00570A4B" w:rsidRDefault="00570A4B" w:rsidP="00570A4B">
      <w:pPr>
        <w:rPr>
          <w:b/>
          <w:sz w:val="40"/>
          <w:szCs w:val="40"/>
        </w:rPr>
      </w:pPr>
      <w:r w:rsidRPr="00570A4B">
        <w:rPr>
          <w:b/>
          <w:sz w:val="40"/>
          <w:szCs w:val="40"/>
        </w:rPr>
        <w:t>6. Directory Names of all Source Files</w:t>
      </w:r>
    </w:p>
    <w:p w:rsidR="00CA7161" w:rsidRPr="00190F6A" w:rsidRDefault="00CA7161" w:rsidP="00CA7161">
      <w:pPr>
        <w:spacing w:after="200" w:line="276" w:lineRule="auto"/>
        <w:rPr>
          <w:b/>
          <w:i/>
        </w:rPr>
      </w:pPr>
      <w:proofErr w:type="spellStart"/>
      <w:r w:rsidRPr="00190F6A">
        <w:rPr>
          <w:b/>
          <w:i/>
        </w:rPr>
        <w:t>DataAccess</w:t>
      </w:r>
      <w:proofErr w:type="spellEnd"/>
      <w:r w:rsidR="00333D90" w:rsidRPr="00190F6A">
        <w:rPr>
          <w:b/>
          <w:i/>
        </w:rPr>
        <w:t>:</w:t>
      </w:r>
    </w:p>
    <w:p w:rsidR="00333D90" w:rsidRDefault="00333D90" w:rsidP="00190F6A">
      <w:pPr>
        <w:spacing w:after="200" w:line="240" w:lineRule="auto"/>
        <w:ind w:left="720"/>
      </w:pPr>
      <w:proofErr w:type="spellStart"/>
      <w:r>
        <w:t>CCdb.php</w:t>
      </w:r>
      <w:proofErr w:type="spellEnd"/>
    </w:p>
    <w:p w:rsidR="00333D90" w:rsidRDefault="00333D90" w:rsidP="00190F6A">
      <w:pPr>
        <w:spacing w:after="200" w:line="240" w:lineRule="auto"/>
        <w:ind w:left="720"/>
      </w:pPr>
      <w:proofErr w:type="spellStart"/>
      <w:r>
        <w:t>dblogin.php</w:t>
      </w:r>
      <w:proofErr w:type="spellEnd"/>
    </w:p>
    <w:p w:rsidR="00CA7161" w:rsidRPr="00190F6A" w:rsidRDefault="00190F6A" w:rsidP="00CA7161">
      <w:pPr>
        <w:spacing w:after="200" w:line="276" w:lineRule="auto"/>
        <w:rPr>
          <w:b/>
          <w:i/>
        </w:rPr>
      </w:pPr>
      <w:proofErr w:type="spellStart"/>
      <w:r>
        <w:rPr>
          <w:b/>
          <w:i/>
        </w:rPr>
        <w:t>F</w:t>
      </w:r>
      <w:r w:rsidR="00CA7161" w:rsidRPr="00190F6A">
        <w:rPr>
          <w:b/>
          <w:i/>
        </w:rPr>
        <w:t>rontEnd</w:t>
      </w:r>
      <w:proofErr w:type="spellEnd"/>
      <w:r w:rsidR="00333D90" w:rsidRPr="00190F6A">
        <w:rPr>
          <w:b/>
          <w:i/>
        </w:rPr>
        <w:t>:</w:t>
      </w:r>
    </w:p>
    <w:p w:rsidR="00333D90" w:rsidRDefault="00EE461A" w:rsidP="00DD402E">
      <w:pPr>
        <w:spacing w:after="200" w:line="240" w:lineRule="auto"/>
        <w:ind w:left="720"/>
      </w:pPr>
      <w:proofErr w:type="spellStart"/>
      <w:r>
        <w:t>adminSetting.php</w:t>
      </w:r>
      <w:proofErr w:type="spellEnd"/>
    </w:p>
    <w:p w:rsidR="00EE461A" w:rsidRDefault="00EE461A" w:rsidP="00DD402E">
      <w:pPr>
        <w:spacing w:after="200" w:line="240" w:lineRule="auto"/>
        <w:ind w:left="720"/>
      </w:pPr>
      <w:proofErr w:type="spellStart"/>
      <w:r>
        <w:t>checkout.php</w:t>
      </w:r>
      <w:proofErr w:type="spellEnd"/>
    </w:p>
    <w:p w:rsidR="00EE461A" w:rsidRDefault="00EE461A" w:rsidP="00DD402E">
      <w:pPr>
        <w:spacing w:after="200" w:line="240" w:lineRule="auto"/>
        <w:ind w:left="720"/>
      </w:pPr>
      <w:proofErr w:type="spellStart"/>
      <w:r>
        <w:t>index.p</w:t>
      </w:r>
      <w:r w:rsidR="00075B02">
        <w:t>h</w:t>
      </w:r>
      <w:r>
        <w:t>p</w:t>
      </w:r>
      <w:proofErr w:type="spellEnd"/>
    </w:p>
    <w:p w:rsidR="00EE461A" w:rsidRDefault="00EE461A" w:rsidP="00DD402E">
      <w:pPr>
        <w:spacing w:after="200" w:line="240" w:lineRule="auto"/>
        <w:ind w:left="720"/>
      </w:pPr>
      <w:proofErr w:type="spellStart"/>
      <w:r>
        <w:t>login.php</w:t>
      </w:r>
      <w:proofErr w:type="spellEnd"/>
    </w:p>
    <w:p w:rsidR="00075B02" w:rsidRDefault="00075B02" w:rsidP="00DD402E">
      <w:pPr>
        <w:spacing w:after="200" w:line="240" w:lineRule="auto"/>
        <w:ind w:left="720"/>
      </w:pPr>
      <w:proofErr w:type="spellStart"/>
      <w:r>
        <w:t>logout.php</w:t>
      </w:r>
      <w:proofErr w:type="spellEnd"/>
    </w:p>
    <w:p w:rsidR="00075B02" w:rsidRDefault="00075B02" w:rsidP="00DD402E">
      <w:pPr>
        <w:spacing w:after="200" w:line="240" w:lineRule="auto"/>
        <w:ind w:left="720"/>
      </w:pPr>
      <w:proofErr w:type="spellStart"/>
      <w:r>
        <w:t>RedemptionSim.php</w:t>
      </w:r>
      <w:proofErr w:type="spellEnd"/>
    </w:p>
    <w:p w:rsidR="00075B02" w:rsidRDefault="00075B02" w:rsidP="00DD402E">
      <w:pPr>
        <w:spacing w:after="200" w:line="240" w:lineRule="auto"/>
        <w:ind w:left="720"/>
      </w:pPr>
      <w:proofErr w:type="spellStart"/>
      <w:r>
        <w:t>resetPassword.php</w:t>
      </w:r>
      <w:proofErr w:type="spellEnd"/>
    </w:p>
    <w:p w:rsidR="00075B02" w:rsidRDefault="00075B02" w:rsidP="00DD402E">
      <w:pPr>
        <w:spacing w:after="200" w:line="240" w:lineRule="auto"/>
        <w:ind w:left="720"/>
      </w:pPr>
      <w:proofErr w:type="spellStart"/>
      <w:r>
        <w:t>signup.php</w:t>
      </w:r>
      <w:proofErr w:type="spellEnd"/>
    </w:p>
    <w:p w:rsidR="00075B02" w:rsidRDefault="00075B02" w:rsidP="00DD402E">
      <w:pPr>
        <w:spacing w:after="200" w:line="240" w:lineRule="auto"/>
        <w:ind w:left="720"/>
      </w:pPr>
      <w:proofErr w:type="spellStart"/>
      <w:r>
        <w:t>storeOwnerSetting.php</w:t>
      </w:r>
      <w:proofErr w:type="spellEnd"/>
    </w:p>
    <w:p w:rsidR="00075B02" w:rsidRPr="00333D90" w:rsidRDefault="00075B02" w:rsidP="00DD402E">
      <w:pPr>
        <w:spacing w:after="200" w:line="240" w:lineRule="auto"/>
        <w:ind w:left="720"/>
      </w:pPr>
      <w:proofErr w:type="spellStart"/>
      <w:r>
        <w:t>userSetting.php</w:t>
      </w:r>
      <w:proofErr w:type="spellEnd"/>
    </w:p>
    <w:p w:rsidR="00CA7161" w:rsidRPr="00331A86" w:rsidRDefault="00CA7161" w:rsidP="00CA7161">
      <w:pPr>
        <w:spacing w:after="200" w:line="276" w:lineRule="auto"/>
        <w:rPr>
          <w:b/>
          <w:i/>
        </w:rPr>
      </w:pPr>
      <w:r w:rsidRPr="00331A86">
        <w:rPr>
          <w:b/>
          <w:i/>
        </w:rPr>
        <w:t>Models</w:t>
      </w:r>
      <w:r w:rsidR="00333D90" w:rsidRPr="00331A86">
        <w:rPr>
          <w:b/>
          <w:i/>
        </w:rPr>
        <w:t>:</w:t>
      </w:r>
    </w:p>
    <w:p w:rsidR="00333D90" w:rsidRDefault="00333D90" w:rsidP="005D6ABA">
      <w:pPr>
        <w:spacing w:after="200" w:line="240" w:lineRule="auto"/>
        <w:ind w:left="720"/>
      </w:pPr>
      <w:proofErr w:type="spellStart"/>
      <w:r>
        <w:t>Admin.php</w:t>
      </w:r>
      <w:proofErr w:type="spellEnd"/>
    </w:p>
    <w:p w:rsidR="00333D90" w:rsidRDefault="00333D90" w:rsidP="005D6ABA">
      <w:pPr>
        <w:spacing w:after="200" w:line="240" w:lineRule="auto"/>
        <w:ind w:left="720"/>
      </w:pPr>
      <w:proofErr w:type="spellStart"/>
      <w:r>
        <w:t>CCExecption.php</w:t>
      </w:r>
      <w:proofErr w:type="spellEnd"/>
    </w:p>
    <w:p w:rsidR="00333D90" w:rsidRDefault="00333D90" w:rsidP="005D6ABA">
      <w:pPr>
        <w:spacing w:after="200" w:line="240" w:lineRule="auto"/>
        <w:ind w:left="720"/>
      </w:pPr>
      <w:proofErr w:type="spellStart"/>
      <w:r>
        <w:t>Coupon.php</w:t>
      </w:r>
      <w:proofErr w:type="spellEnd"/>
    </w:p>
    <w:p w:rsidR="00333D90" w:rsidRDefault="00333D90" w:rsidP="005D6ABA">
      <w:pPr>
        <w:spacing w:after="200" w:line="240" w:lineRule="auto"/>
        <w:ind w:left="720"/>
      </w:pPr>
      <w:proofErr w:type="spellStart"/>
      <w:r>
        <w:t>Store.php</w:t>
      </w:r>
      <w:proofErr w:type="spellEnd"/>
    </w:p>
    <w:p w:rsidR="00333D90" w:rsidRDefault="00333D90" w:rsidP="005D6ABA">
      <w:pPr>
        <w:spacing w:after="200" w:line="240" w:lineRule="auto"/>
        <w:ind w:left="720"/>
      </w:pPr>
      <w:proofErr w:type="spellStart"/>
      <w:r>
        <w:t>StoreOwner.php</w:t>
      </w:r>
      <w:proofErr w:type="spellEnd"/>
    </w:p>
    <w:p w:rsidR="00333D90" w:rsidRPr="00333D90" w:rsidRDefault="00333D90" w:rsidP="005D6ABA">
      <w:pPr>
        <w:spacing w:after="200" w:line="240" w:lineRule="auto"/>
        <w:ind w:left="720"/>
      </w:pPr>
      <w:proofErr w:type="spellStart"/>
      <w:r>
        <w:t>User.php</w:t>
      </w:r>
      <w:proofErr w:type="spellEnd"/>
    </w:p>
    <w:p w:rsidR="00F21586" w:rsidRPr="00BA3D86" w:rsidRDefault="00F21586" w:rsidP="00CA7161">
      <w:pPr>
        <w:spacing w:after="200" w:line="276" w:lineRule="auto"/>
      </w:pPr>
    </w:p>
    <w:p w:rsidR="00DA6526" w:rsidRDefault="00DA6526">
      <w:pPr>
        <w:spacing w:line="259" w:lineRule="auto"/>
        <w:rPr>
          <w:b/>
          <w:sz w:val="40"/>
          <w:szCs w:val="40"/>
        </w:rPr>
      </w:pPr>
      <w:r>
        <w:rPr>
          <w:b/>
          <w:sz w:val="40"/>
          <w:szCs w:val="40"/>
        </w:rPr>
        <w:br w:type="page"/>
      </w:r>
    </w:p>
    <w:p w:rsidR="00570A4B" w:rsidRPr="00570A4B" w:rsidRDefault="00570A4B" w:rsidP="00570A4B">
      <w:pPr>
        <w:rPr>
          <w:b/>
          <w:sz w:val="40"/>
          <w:szCs w:val="40"/>
        </w:rPr>
      </w:pPr>
      <w:r w:rsidRPr="00570A4B">
        <w:rPr>
          <w:b/>
          <w:sz w:val="40"/>
          <w:szCs w:val="40"/>
        </w:rPr>
        <w:lastRenderedPageBreak/>
        <w:t>7. Requirements Implemented</w:t>
      </w:r>
    </w:p>
    <w:p w:rsidR="00CA7161" w:rsidRPr="00F21586" w:rsidRDefault="00570A4B" w:rsidP="00CA7161">
      <w:pPr>
        <w:spacing w:after="200" w:line="276" w:lineRule="auto"/>
        <w:rPr>
          <w:b/>
          <w:sz w:val="32"/>
          <w:szCs w:val="32"/>
        </w:rPr>
      </w:pPr>
      <w:r w:rsidRPr="00F21586">
        <w:rPr>
          <w:b/>
          <w:sz w:val="32"/>
          <w:szCs w:val="32"/>
        </w:rPr>
        <w:t xml:space="preserve">7.1. </w:t>
      </w:r>
      <w:r w:rsidR="00CA7161" w:rsidRPr="00F21586">
        <w:rPr>
          <w:b/>
          <w:sz w:val="32"/>
          <w:szCs w:val="32"/>
        </w:rPr>
        <w:t>Required:</w:t>
      </w:r>
    </w:p>
    <w:p w:rsidR="00CA7161" w:rsidRPr="00BA3D86" w:rsidRDefault="00CA7161" w:rsidP="00A168DD">
      <w:pPr>
        <w:spacing w:after="200" w:line="276" w:lineRule="auto"/>
        <w:ind w:left="720"/>
      </w:pPr>
      <w:r w:rsidRPr="00BA3D86">
        <w:t xml:space="preserve">Add Coupon </w:t>
      </w:r>
      <w:proofErr w:type="gramStart"/>
      <w:r w:rsidRPr="00BA3D86">
        <w:t>To</w:t>
      </w:r>
      <w:proofErr w:type="gramEnd"/>
      <w:r w:rsidRPr="00BA3D86">
        <w:t xml:space="preserve"> Card</w:t>
      </w:r>
    </w:p>
    <w:p w:rsidR="00CA7161" w:rsidRPr="00BA3D86" w:rsidRDefault="00CA7161" w:rsidP="00A168DD">
      <w:pPr>
        <w:spacing w:after="200" w:line="276" w:lineRule="auto"/>
        <w:ind w:left="720"/>
      </w:pPr>
      <w:r w:rsidRPr="00BA3D86">
        <w:t>Add New Inventory</w:t>
      </w:r>
    </w:p>
    <w:p w:rsidR="00A131E3" w:rsidRPr="00BA3D86" w:rsidRDefault="00A131E3" w:rsidP="00A168DD">
      <w:pPr>
        <w:spacing w:after="200" w:line="276" w:lineRule="auto"/>
        <w:ind w:left="720"/>
      </w:pPr>
      <w:r w:rsidRPr="00BA3D86">
        <w:t>Add Store</w:t>
      </w:r>
    </w:p>
    <w:p w:rsidR="00A131E3" w:rsidRPr="00BA3D86" w:rsidRDefault="00A131E3" w:rsidP="00A168DD">
      <w:pPr>
        <w:spacing w:after="200" w:line="276" w:lineRule="auto"/>
        <w:ind w:left="720"/>
      </w:pPr>
      <w:r w:rsidRPr="00BA3D86">
        <w:t>Adjust Coupon Quantity</w:t>
      </w:r>
    </w:p>
    <w:p w:rsidR="00CA7161" w:rsidRPr="00BA3D86" w:rsidRDefault="00CA7161" w:rsidP="00A168DD">
      <w:pPr>
        <w:spacing w:after="200" w:line="276" w:lineRule="auto"/>
        <w:ind w:left="720"/>
      </w:pPr>
      <w:r w:rsidRPr="00BA3D86">
        <w:t>Browse Inventory</w:t>
      </w:r>
    </w:p>
    <w:p w:rsidR="00A131E3" w:rsidRPr="00BA3D86" w:rsidRDefault="00A131E3" w:rsidP="00A168DD">
      <w:pPr>
        <w:spacing w:after="200" w:line="276" w:lineRule="auto"/>
        <w:ind w:left="720"/>
      </w:pPr>
      <w:r w:rsidRPr="00BA3D86">
        <w:t>Card Swipe Simulation</w:t>
      </w:r>
    </w:p>
    <w:p w:rsidR="00A131E3" w:rsidRPr="00BA3D86" w:rsidRDefault="00A131E3" w:rsidP="00A168DD">
      <w:pPr>
        <w:spacing w:after="200" w:line="276" w:lineRule="auto"/>
        <w:ind w:left="720"/>
      </w:pPr>
      <w:r w:rsidRPr="00BA3D86">
        <w:t>Check Out</w:t>
      </w:r>
    </w:p>
    <w:p w:rsidR="00B94B64" w:rsidRPr="00BA3D86" w:rsidRDefault="00B94B64" w:rsidP="00A168DD">
      <w:pPr>
        <w:spacing w:after="200" w:line="276" w:lineRule="auto"/>
        <w:ind w:left="720"/>
      </w:pPr>
      <w:r w:rsidRPr="00BA3D86">
        <w:t>Login</w:t>
      </w:r>
    </w:p>
    <w:p w:rsidR="00B94B64" w:rsidRPr="00BA3D86" w:rsidRDefault="00B94B64" w:rsidP="00A168DD">
      <w:pPr>
        <w:spacing w:after="200" w:line="276" w:lineRule="auto"/>
        <w:ind w:left="720"/>
      </w:pPr>
      <w:r w:rsidRPr="00BA3D86">
        <w:t>Logout</w:t>
      </w:r>
    </w:p>
    <w:p w:rsidR="00A131E3" w:rsidRPr="00BA3D86" w:rsidRDefault="00A131E3" w:rsidP="00A168DD">
      <w:pPr>
        <w:spacing w:after="200" w:line="276" w:lineRule="auto"/>
        <w:ind w:left="720"/>
      </w:pPr>
      <w:r w:rsidRPr="00BA3D86">
        <w:t>Reset Password</w:t>
      </w:r>
    </w:p>
    <w:p w:rsidR="00CA7161" w:rsidRPr="00BA3D86" w:rsidRDefault="00CA7161" w:rsidP="00A168DD">
      <w:pPr>
        <w:spacing w:after="200" w:line="276" w:lineRule="auto"/>
        <w:ind w:left="720"/>
      </w:pPr>
      <w:r w:rsidRPr="0070066F">
        <w:rPr>
          <w:noProof/>
        </w:rPr>
        <w:t>Sign</w:t>
      </w:r>
      <w:r w:rsidR="0070066F">
        <w:rPr>
          <w:noProof/>
        </w:rPr>
        <w:t xml:space="preserve"> </w:t>
      </w:r>
      <w:r w:rsidRPr="0070066F">
        <w:rPr>
          <w:noProof/>
        </w:rPr>
        <w:t>up</w:t>
      </w:r>
    </w:p>
    <w:p w:rsidR="00A131E3" w:rsidRPr="00BA3D86" w:rsidRDefault="00A131E3" w:rsidP="00A168DD">
      <w:pPr>
        <w:spacing w:after="200" w:line="276" w:lineRule="auto"/>
        <w:ind w:left="720"/>
      </w:pPr>
      <w:r w:rsidRPr="00BA3D86">
        <w:t>View Coupon</w:t>
      </w:r>
    </w:p>
    <w:p w:rsidR="00CA7161" w:rsidRPr="00BA3D86" w:rsidRDefault="00CA7161" w:rsidP="00CA7161">
      <w:pPr>
        <w:spacing w:after="200" w:line="276" w:lineRule="auto"/>
      </w:pPr>
    </w:p>
    <w:p w:rsidR="00CA7161" w:rsidRPr="0057027C" w:rsidRDefault="00570A4B" w:rsidP="00CA7161">
      <w:pPr>
        <w:spacing w:after="200" w:line="276" w:lineRule="auto"/>
        <w:rPr>
          <w:b/>
          <w:sz w:val="32"/>
          <w:szCs w:val="32"/>
        </w:rPr>
      </w:pPr>
      <w:r w:rsidRPr="0057027C">
        <w:rPr>
          <w:b/>
          <w:sz w:val="32"/>
          <w:szCs w:val="32"/>
        </w:rPr>
        <w:t xml:space="preserve">7.2. </w:t>
      </w:r>
      <w:r w:rsidR="00CA7161" w:rsidRPr="0057027C">
        <w:rPr>
          <w:b/>
          <w:sz w:val="32"/>
          <w:szCs w:val="32"/>
        </w:rPr>
        <w:t>Medium:</w:t>
      </w:r>
    </w:p>
    <w:p w:rsidR="00CA7161" w:rsidRPr="00BA3D86" w:rsidRDefault="00CA7161" w:rsidP="00797BEC">
      <w:pPr>
        <w:spacing w:after="200" w:line="276" w:lineRule="auto"/>
        <w:ind w:left="720"/>
      </w:pPr>
      <w:r w:rsidRPr="00BA3D86">
        <w:t>Delete Account</w:t>
      </w:r>
    </w:p>
    <w:p w:rsidR="00B94B64" w:rsidRPr="00BA3D86" w:rsidRDefault="00B94B64" w:rsidP="00797BEC">
      <w:pPr>
        <w:spacing w:after="200" w:line="276" w:lineRule="auto"/>
        <w:ind w:left="720"/>
      </w:pPr>
      <w:r w:rsidRPr="00BA3D86">
        <w:t>Remove Store</w:t>
      </w:r>
    </w:p>
    <w:p w:rsidR="00CA7161" w:rsidRPr="00BA3D86" w:rsidRDefault="00CA7161" w:rsidP="00CA7161">
      <w:pPr>
        <w:spacing w:after="200" w:line="276" w:lineRule="auto"/>
      </w:pPr>
    </w:p>
    <w:p w:rsidR="000134DA" w:rsidRDefault="000134DA">
      <w:pPr>
        <w:spacing w:line="259" w:lineRule="auto"/>
        <w:rPr>
          <w:b/>
          <w:sz w:val="40"/>
          <w:szCs w:val="40"/>
        </w:rPr>
      </w:pPr>
      <w:r>
        <w:rPr>
          <w:b/>
          <w:sz w:val="40"/>
          <w:szCs w:val="40"/>
        </w:rPr>
        <w:br w:type="page"/>
      </w:r>
    </w:p>
    <w:p w:rsidR="00B94B64" w:rsidRPr="00CA5C93" w:rsidRDefault="00CA5C93" w:rsidP="00CA5C93">
      <w:pPr>
        <w:rPr>
          <w:b/>
          <w:sz w:val="40"/>
          <w:szCs w:val="40"/>
        </w:rPr>
      </w:pPr>
      <w:r w:rsidRPr="00CA5C93">
        <w:rPr>
          <w:b/>
          <w:sz w:val="40"/>
          <w:szCs w:val="40"/>
        </w:rPr>
        <w:lastRenderedPageBreak/>
        <w:t>8. Requirements</w:t>
      </w:r>
      <w:r w:rsidR="00206205">
        <w:rPr>
          <w:b/>
          <w:sz w:val="40"/>
          <w:szCs w:val="40"/>
        </w:rPr>
        <w:t xml:space="preserve"> </w:t>
      </w:r>
      <w:r w:rsidRPr="00CA5C93">
        <w:rPr>
          <w:b/>
          <w:sz w:val="40"/>
          <w:szCs w:val="40"/>
        </w:rPr>
        <w:t>Not Used or Changed</w:t>
      </w:r>
    </w:p>
    <w:p w:rsidR="003C79AC" w:rsidRDefault="00B94B64" w:rsidP="00A914B6">
      <w:pPr>
        <w:spacing w:after="200" w:line="276" w:lineRule="auto"/>
      </w:pPr>
      <w:r w:rsidRPr="002B3FBA">
        <w:rPr>
          <w:b/>
        </w:rPr>
        <w:t>Search Inventory</w:t>
      </w:r>
      <w:r w:rsidRPr="00BA3D86">
        <w:t xml:space="preserve">: We did not implement a search inventory in our final design. This was a medium requirement that we decided was not necessary for our overall design. This would have taken a lot of extra work to implement that would only add a minor </w:t>
      </w:r>
      <w:r w:rsidRPr="0070066F">
        <w:rPr>
          <w:noProof/>
        </w:rPr>
        <w:t xml:space="preserve">convenience </w:t>
      </w:r>
      <w:r w:rsidR="0070066F">
        <w:rPr>
          <w:noProof/>
        </w:rPr>
        <w:t>to</w:t>
      </w:r>
      <w:r w:rsidRPr="00BA3D86">
        <w:t xml:space="preserve"> our final project. </w:t>
      </w:r>
      <w:proofErr w:type="gramStart"/>
      <w:r w:rsidRPr="00BA3D86">
        <w:t>Thus</w:t>
      </w:r>
      <w:proofErr w:type="gramEnd"/>
      <w:r w:rsidRPr="00BA3D86">
        <w:t xml:space="preserve"> we decided to exclude it from our final project as the coupons would all be present from the start instead of needing to be search</w:t>
      </w:r>
      <w:r w:rsidR="00A914B6">
        <w:t>ed.</w:t>
      </w:r>
    </w:p>
    <w:p w:rsidR="008C7E3C" w:rsidRDefault="00722BC2" w:rsidP="008C7E3C">
      <w:pPr>
        <w:rPr>
          <w:b/>
          <w:sz w:val="40"/>
          <w:szCs w:val="40"/>
        </w:rPr>
      </w:pPr>
      <w:r>
        <w:rPr>
          <w:b/>
          <w:sz w:val="40"/>
          <w:szCs w:val="40"/>
        </w:rPr>
        <w:t>9</w:t>
      </w:r>
      <w:r w:rsidR="008C7E3C" w:rsidRPr="00CA5C93">
        <w:rPr>
          <w:b/>
          <w:sz w:val="40"/>
          <w:szCs w:val="40"/>
        </w:rPr>
        <w:t xml:space="preserve">. </w:t>
      </w:r>
      <w:r w:rsidR="008C7E3C">
        <w:rPr>
          <w:b/>
          <w:sz w:val="40"/>
          <w:szCs w:val="40"/>
        </w:rPr>
        <w:t>Design Phase Deviations</w:t>
      </w:r>
    </w:p>
    <w:p w:rsidR="00A85ECF" w:rsidRDefault="0057313D" w:rsidP="008C7E3C">
      <w:r>
        <w:rPr>
          <w:b/>
        </w:rPr>
        <w:t xml:space="preserve">User, </w:t>
      </w:r>
      <w:proofErr w:type="spellStart"/>
      <w:r>
        <w:rPr>
          <w:b/>
        </w:rPr>
        <w:t>StoreOwner</w:t>
      </w:r>
      <w:proofErr w:type="spellEnd"/>
      <w:r>
        <w:rPr>
          <w:b/>
        </w:rPr>
        <w:t xml:space="preserve">, Admin, Coupon, Store: </w:t>
      </w:r>
      <w:r>
        <w:t>Added validation functions for all input</w:t>
      </w:r>
      <w:r w:rsidR="00CB7190">
        <w:t xml:space="preserve">. Added </w:t>
      </w:r>
      <w:proofErr w:type="spellStart"/>
      <w:r w:rsidR="00CB7190">
        <w:t>CCException</w:t>
      </w:r>
      <w:proofErr w:type="spellEnd"/>
      <w:r w:rsidR="00CB7190">
        <w:t xml:space="preserve"> objects as attributes to save validation errors.</w:t>
      </w:r>
    </w:p>
    <w:p w:rsidR="00414780" w:rsidRDefault="00414780" w:rsidP="008C7E3C">
      <w:r>
        <w:rPr>
          <w:b/>
        </w:rPr>
        <w:t>Coupon, Store:</w:t>
      </w:r>
      <w:r>
        <w:t xml:space="preserve"> Added argument bool new to constructor to check whether data is new data.  Default true.</w:t>
      </w:r>
    </w:p>
    <w:p w:rsidR="00414780" w:rsidRPr="00414780" w:rsidRDefault="00414780" w:rsidP="008C7E3C">
      <w:r>
        <w:rPr>
          <w:b/>
        </w:rPr>
        <w:t>Admin:</w:t>
      </w:r>
      <w:r>
        <w:t xml:space="preserve"> Added argument bool hashed to see if password already hashed.  Unused.  Default false.</w:t>
      </w:r>
    </w:p>
    <w:p w:rsidR="0057313D" w:rsidRDefault="0057313D" w:rsidP="008C7E3C">
      <w:proofErr w:type="spellStart"/>
      <w:r>
        <w:rPr>
          <w:b/>
        </w:rPr>
        <w:t>CCException</w:t>
      </w:r>
      <w:proofErr w:type="spellEnd"/>
      <w:r>
        <w:rPr>
          <w:b/>
        </w:rPr>
        <w:t>:</w:t>
      </w:r>
      <w:r>
        <w:t xml:space="preserve"> Added a new class, </w:t>
      </w:r>
      <w:proofErr w:type="spellStart"/>
      <w:r>
        <w:t>CCException</w:t>
      </w:r>
      <w:proofErr w:type="spellEnd"/>
      <w:r>
        <w:t xml:space="preserve">, which inherits from PHP’s built in Exception class. Stores an associative array of error messages, where the key is a general and arbitrary exception </w:t>
      </w:r>
      <w:r w:rsidR="00CB7190">
        <w:t>type, such as “username” for a username error.  Can add errors, get all errors, get whether there are any errors, and get a printable string of errors.</w:t>
      </w:r>
    </w:p>
    <w:p w:rsidR="00CB7190" w:rsidRDefault="00CB7190" w:rsidP="008C7E3C">
      <w:proofErr w:type="spellStart"/>
      <w:r>
        <w:rPr>
          <w:b/>
        </w:rPr>
        <w:t>CCdb</w:t>
      </w:r>
      <w:proofErr w:type="spellEnd"/>
      <w:r>
        <w:rPr>
          <w:b/>
        </w:rPr>
        <w:t>:</w:t>
      </w:r>
      <w:r>
        <w:t xml:space="preserve"> Renamed </w:t>
      </w:r>
      <w:proofErr w:type="spellStart"/>
      <w:proofErr w:type="gramStart"/>
      <w:r>
        <w:t>passwordIsReset</w:t>
      </w:r>
      <w:proofErr w:type="spellEnd"/>
      <w:r>
        <w:t>(</w:t>
      </w:r>
      <w:proofErr w:type="gramEnd"/>
      <w:r>
        <w:t xml:space="preserve">) (no arguments) to </w:t>
      </w:r>
      <w:proofErr w:type="spellStart"/>
      <w:r>
        <w:t>passwordsReset</w:t>
      </w:r>
      <w:proofErr w:type="spellEnd"/>
      <w:r>
        <w:t xml:space="preserve">().  Removed returns for all non-getting functions.  Removed </w:t>
      </w:r>
      <w:proofErr w:type="spellStart"/>
      <w:proofErr w:type="gramStart"/>
      <w:r>
        <w:t>changeUsername</w:t>
      </w:r>
      <w:proofErr w:type="spellEnd"/>
      <w:r>
        <w:t>(</w:t>
      </w:r>
      <w:proofErr w:type="gramEnd"/>
      <w:r>
        <w:t xml:space="preserve">).  Removed </w:t>
      </w:r>
      <w:proofErr w:type="gramStart"/>
      <w:r>
        <w:t>query(</w:t>
      </w:r>
      <w:proofErr w:type="spellStart"/>
      <w:proofErr w:type="gramEnd"/>
      <w:r>
        <w:t>str</w:t>
      </w:r>
      <w:proofErr w:type="spellEnd"/>
      <w:r>
        <w:t xml:space="preserve"> </w:t>
      </w:r>
      <w:proofErr w:type="spellStart"/>
      <w:r>
        <w:t>query_str</w:t>
      </w:r>
      <w:proofErr w:type="spellEnd"/>
      <w:r>
        <w:t xml:space="preserve">, </w:t>
      </w:r>
      <w:proofErr w:type="spellStart"/>
      <w:r>
        <w:t>str</w:t>
      </w:r>
      <w:proofErr w:type="spellEnd"/>
      <w:r>
        <w:t xml:space="preserve"> </w:t>
      </w:r>
      <w:proofErr w:type="spellStart"/>
      <w:r>
        <w:t>arr</w:t>
      </w:r>
      <w:proofErr w:type="spellEnd"/>
      <w:r>
        <w:t xml:space="preserve"> </w:t>
      </w:r>
      <w:proofErr w:type="spellStart"/>
      <w:r>
        <w:t>args</w:t>
      </w:r>
      <w:proofErr w:type="spellEnd"/>
      <w:r>
        <w:t xml:space="preserve">).  </w:t>
      </w:r>
      <w:r w:rsidR="00414780">
        <w:t xml:space="preserve">Added </w:t>
      </w:r>
      <w:proofErr w:type="spellStart"/>
      <w:proofErr w:type="gramStart"/>
      <w:r w:rsidR="00414780">
        <w:t>hasCoupon</w:t>
      </w:r>
      <w:proofErr w:type="spellEnd"/>
      <w:r w:rsidR="00414780">
        <w:t>(</w:t>
      </w:r>
      <w:proofErr w:type="spellStart"/>
      <w:proofErr w:type="gramEnd"/>
      <w:r w:rsidR="00414780">
        <w:t>str</w:t>
      </w:r>
      <w:proofErr w:type="spellEnd"/>
      <w:r w:rsidR="00414780">
        <w:t xml:space="preserve"> username, </w:t>
      </w:r>
      <w:proofErr w:type="spellStart"/>
      <w:r w:rsidR="00414780">
        <w:t>str</w:t>
      </w:r>
      <w:proofErr w:type="spellEnd"/>
      <w:r w:rsidR="00414780">
        <w:t xml:space="preserve"> coupon).  Added </w:t>
      </w:r>
      <w:proofErr w:type="gramStart"/>
      <w:r w:rsidR="00414780">
        <w:t>sanitize(</w:t>
      </w:r>
      <w:proofErr w:type="spellStart"/>
      <w:proofErr w:type="gramEnd"/>
      <w:r w:rsidR="00414780">
        <w:t>str</w:t>
      </w:r>
      <w:proofErr w:type="spellEnd"/>
      <w:r w:rsidR="00414780">
        <w:t xml:space="preserve"> input).</w:t>
      </w:r>
    </w:p>
    <w:p w:rsidR="00CB7190" w:rsidRPr="000A2A62" w:rsidRDefault="00414780" w:rsidP="008C7E3C">
      <w:r>
        <w:rPr>
          <w:b/>
        </w:rPr>
        <w:t>Database:</w:t>
      </w:r>
      <w:r>
        <w:t xml:space="preserve"> Changed all fields to be case-sensitive.  It was unspecified before, so the default was case-insensitive.</w:t>
      </w:r>
      <w:bookmarkStart w:id="1" w:name="_GoBack"/>
      <w:bookmarkEnd w:id="1"/>
    </w:p>
    <w:p w:rsidR="008D1C39" w:rsidRDefault="00C533AA" w:rsidP="00A914B6">
      <w:pPr>
        <w:spacing w:after="200" w:line="276" w:lineRule="auto"/>
        <w:rPr>
          <w:b/>
          <w:sz w:val="40"/>
          <w:szCs w:val="40"/>
        </w:rPr>
      </w:pPr>
      <w:r>
        <w:rPr>
          <w:b/>
          <w:sz w:val="40"/>
          <w:szCs w:val="40"/>
        </w:rPr>
        <w:t>10</w:t>
      </w:r>
      <w:r w:rsidR="008D1C39">
        <w:rPr>
          <w:b/>
          <w:sz w:val="40"/>
          <w:szCs w:val="40"/>
        </w:rPr>
        <w:t>. Extra Information</w:t>
      </w:r>
    </w:p>
    <w:p w:rsidR="008D1C39" w:rsidRDefault="00AF7F86" w:rsidP="00A914B6">
      <w:pPr>
        <w:spacing w:after="200" w:line="276" w:lineRule="auto"/>
      </w:pPr>
      <w:r>
        <w:rPr>
          <w:b/>
        </w:rPr>
        <w:t xml:space="preserve">Reset Password: </w:t>
      </w:r>
      <w:r w:rsidR="008D1C39">
        <w:t xml:space="preserve">Once a user </w:t>
      </w:r>
      <w:r w:rsidR="008D1C39" w:rsidRPr="0070066F">
        <w:rPr>
          <w:noProof/>
        </w:rPr>
        <w:t>request</w:t>
      </w:r>
      <w:r w:rsidR="0070066F">
        <w:rPr>
          <w:noProof/>
        </w:rPr>
        <w:t>s</w:t>
      </w:r>
      <w:r w:rsidR="008D1C39">
        <w:t xml:space="preserve"> to reset a password. Admin is notified of</w:t>
      </w:r>
      <w:r w:rsidR="0070066F">
        <w:t xml:space="preserve"> the</w:t>
      </w:r>
      <w:r w:rsidR="008D1C39">
        <w:t xml:space="preserve"> </w:t>
      </w:r>
      <w:r w:rsidR="008D1C39" w:rsidRPr="0070066F">
        <w:rPr>
          <w:noProof/>
        </w:rPr>
        <w:t xml:space="preserve">change </w:t>
      </w:r>
      <w:r w:rsidR="0070066F">
        <w:rPr>
          <w:noProof/>
        </w:rPr>
        <w:t>i</w:t>
      </w:r>
      <w:r w:rsidR="008D1C39" w:rsidRPr="0070066F">
        <w:rPr>
          <w:noProof/>
        </w:rPr>
        <w:t>n</w:t>
      </w:r>
      <w:r w:rsidR="008D1C39">
        <w:t xml:space="preserve"> the settings page, and </w:t>
      </w:r>
      <w:r w:rsidR="004A72E1">
        <w:t xml:space="preserve">can reset </w:t>
      </w:r>
      <w:r w:rsidR="008D1C39">
        <w:t xml:space="preserve">the password to 1234. Once that is done the admin </w:t>
      </w:r>
      <w:r w:rsidR="004A72E1">
        <w:t xml:space="preserve">can send </w:t>
      </w:r>
      <w:r w:rsidR="008D1C39">
        <w:t>an email to</w:t>
      </w:r>
      <w:r w:rsidR="0070066F">
        <w:t xml:space="preserve"> the</w:t>
      </w:r>
      <w:r w:rsidR="008D1C39">
        <w:t xml:space="preserve"> </w:t>
      </w:r>
      <w:r w:rsidR="008D1C39" w:rsidRPr="0070066F">
        <w:rPr>
          <w:noProof/>
        </w:rPr>
        <w:t>user</w:t>
      </w:r>
      <w:r w:rsidR="008D1C39">
        <w:t xml:space="preserve"> with updated password. </w:t>
      </w:r>
      <w:r w:rsidR="0070066F">
        <w:rPr>
          <w:noProof/>
        </w:rPr>
        <w:t>The u</w:t>
      </w:r>
      <w:r w:rsidR="008D1C39" w:rsidRPr="0070066F">
        <w:rPr>
          <w:noProof/>
        </w:rPr>
        <w:t>ser</w:t>
      </w:r>
      <w:r w:rsidR="008D1C39">
        <w:t xml:space="preserve"> can use this password to change the </w:t>
      </w:r>
      <w:r w:rsidR="008D1C39" w:rsidRPr="0070066F">
        <w:rPr>
          <w:noProof/>
        </w:rPr>
        <w:t xml:space="preserve">password </w:t>
      </w:r>
      <w:r w:rsidR="0070066F">
        <w:rPr>
          <w:noProof/>
        </w:rPr>
        <w:t>o</w:t>
      </w:r>
      <w:r w:rsidR="008D1C39" w:rsidRPr="0070066F">
        <w:rPr>
          <w:noProof/>
        </w:rPr>
        <w:t>n</w:t>
      </w:r>
      <w:r w:rsidR="008D1C39">
        <w:t xml:space="preserve"> User Settings page. We did not implement the </w:t>
      </w:r>
      <w:r>
        <w:t xml:space="preserve">part where we send email to the user automatically. The Admin </w:t>
      </w:r>
      <w:r w:rsidR="0070066F">
        <w:t>must</w:t>
      </w:r>
      <w:r>
        <w:t xml:space="preserve"> physically send email to the User with</w:t>
      </w:r>
      <w:r w:rsidR="0070066F">
        <w:t xml:space="preserve"> the</w:t>
      </w:r>
      <w:r>
        <w:t xml:space="preserve"> </w:t>
      </w:r>
      <w:r w:rsidRPr="0070066F">
        <w:rPr>
          <w:noProof/>
        </w:rPr>
        <w:t>reset</w:t>
      </w:r>
      <w:r>
        <w:t xml:space="preserve"> password</w:t>
      </w:r>
      <w:r w:rsidR="004A72E1">
        <w:t>.</w:t>
      </w:r>
    </w:p>
    <w:p w:rsidR="00AF7F86" w:rsidRDefault="00AF7F86" w:rsidP="00A914B6">
      <w:pPr>
        <w:spacing w:after="200" w:line="276" w:lineRule="auto"/>
      </w:pPr>
      <w:r>
        <w:rPr>
          <w:b/>
        </w:rPr>
        <w:t xml:space="preserve">Login: </w:t>
      </w:r>
      <w:r>
        <w:t xml:space="preserve">Login is case-sensitive, so please use exact information provided. </w:t>
      </w:r>
    </w:p>
    <w:p w:rsidR="007776A8" w:rsidRDefault="00E84D4A" w:rsidP="00A914B6">
      <w:pPr>
        <w:spacing w:after="200" w:line="276" w:lineRule="auto"/>
      </w:pPr>
      <w:r>
        <w:rPr>
          <w:b/>
        </w:rPr>
        <w:t xml:space="preserve">Add Coupon/Redemption Page: </w:t>
      </w:r>
      <w:r>
        <w:t xml:space="preserve">Consider Redemption Page as Physical Store. </w:t>
      </w:r>
      <w:r w:rsidR="00AE10E4">
        <w:t>The</w:t>
      </w:r>
      <w:r>
        <w:t xml:space="preserve"> </w:t>
      </w:r>
      <w:r w:rsidR="00AE10E4">
        <w:t>i</w:t>
      </w:r>
      <w:r>
        <w:t>tem</w:t>
      </w:r>
      <w:r w:rsidR="00AE10E4">
        <w:t xml:space="preserve">s </w:t>
      </w:r>
      <w:r>
        <w:t xml:space="preserve">listed on the redemption page </w:t>
      </w:r>
      <w:r w:rsidR="000F4C5B">
        <w:t>represent</w:t>
      </w:r>
      <w:r>
        <w:t xml:space="preserve"> the item</w:t>
      </w:r>
      <w:r w:rsidR="00AE10E4">
        <w:t>s or inventory that</w:t>
      </w:r>
      <w:r>
        <w:t xml:space="preserve"> each store </w:t>
      </w:r>
      <w:r w:rsidR="000F4C5B">
        <w:t xml:space="preserve">COULD BE </w:t>
      </w:r>
      <w:r>
        <w:t>selling.</w:t>
      </w:r>
      <w:r w:rsidR="000F4C5B">
        <w:t xml:space="preserve"> This is a hardcoded list.</w:t>
      </w:r>
      <w:r>
        <w:t xml:space="preserve"> </w:t>
      </w:r>
      <w:r w:rsidR="007776A8">
        <w:t xml:space="preserve">If </w:t>
      </w:r>
      <w:r w:rsidR="000F4C5B">
        <w:t xml:space="preserve">a Store Owner </w:t>
      </w:r>
      <w:r w:rsidR="007776A8">
        <w:t>were to add</w:t>
      </w:r>
      <w:r w:rsidR="007C3C90">
        <w:t xml:space="preserve"> a</w:t>
      </w:r>
      <w:r w:rsidR="000F4C5B">
        <w:t xml:space="preserve"> coupon</w:t>
      </w:r>
      <w:r w:rsidR="007776A8">
        <w:t xml:space="preserve"> to </w:t>
      </w:r>
      <w:r w:rsidR="000F4C5B">
        <w:t xml:space="preserve">his </w:t>
      </w:r>
      <w:r w:rsidR="007776A8">
        <w:t xml:space="preserve">store, </w:t>
      </w:r>
      <w:r w:rsidR="000F4C5B">
        <w:t xml:space="preserve">he would have to </w:t>
      </w:r>
      <w:r w:rsidR="007776A8">
        <w:t>make sure it matches with a</w:t>
      </w:r>
      <w:r w:rsidR="000F4C5B">
        <w:t>n inventory</w:t>
      </w:r>
      <w:r w:rsidR="007776A8">
        <w:t xml:space="preserve"> item that is bein</w:t>
      </w:r>
      <w:r w:rsidR="000F4C5B">
        <w:t>g</w:t>
      </w:r>
      <w:r w:rsidR="0057313D">
        <w:t xml:space="preserve"> sold</w:t>
      </w:r>
      <w:r w:rsidR="007776A8">
        <w:t xml:space="preserve"> by </w:t>
      </w:r>
      <w:r w:rsidR="000F4C5B">
        <w:t xml:space="preserve">said </w:t>
      </w:r>
      <w:r w:rsidR="007776A8">
        <w:t xml:space="preserve">store. If </w:t>
      </w:r>
      <w:r w:rsidR="001D7E37">
        <w:t xml:space="preserve">the </w:t>
      </w:r>
      <w:r w:rsidR="007776A8">
        <w:t xml:space="preserve">Coupon Name you add </w:t>
      </w:r>
      <w:r w:rsidR="001D7E37">
        <w:t xml:space="preserve">as a Store Owner </w:t>
      </w:r>
      <w:r w:rsidR="007776A8">
        <w:t>does not match exactly with the Coupon Name in</w:t>
      </w:r>
      <w:r w:rsidR="001D7E37">
        <w:t xml:space="preserve"> your</w:t>
      </w:r>
      <w:r w:rsidR="007776A8">
        <w:t xml:space="preserve"> store</w:t>
      </w:r>
      <w:r w:rsidR="001D7E37">
        <w:t>, a user</w:t>
      </w:r>
      <w:r w:rsidR="007776A8">
        <w:t xml:space="preserve"> will not be able to redeem the Coupon</w:t>
      </w:r>
      <w:r w:rsidR="001D7E37">
        <w:t xml:space="preserve"> with that item.</w:t>
      </w:r>
      <w:r w:rsidR="007776A8">
        <w:t xml:space="preserve"> </w:t>
      </w:r>
      <w:r w:rsidR="0057313D">
        <w:t xml:space="preserve">If </w:t>
      </w:r>
      <w:proofErr w:type="gramStart"/>
      <w:r w:rsidR="0057313D">
        <w:t>a store owner attempts</w:t>
      </w:r>
      <w:proofErr w:type="gramEnd"/>
      <w:r w:rsidR="0057313D">
        <w:t xml:space="preserve"> to create a coupon with a name that matches a preexisting coupon, </w:t>
      </w:r>
      <w:r w:rsidR="0057313D">
        <w:lastRenderedPageBreak/>
        <w:t xml:space="preserve">it will throw an error. </w:t>
      </w:r>
      <w:r w:rsidR="007776A8">
        <w:t xml:space="preserve">Below </w:t>
      </w:r>
      <w:r w:rsidR="00B07FAA">
        <w:t xml:space="preserve">is the </w:t>
      </w:r>
      <w:r w:rsidR="007776A8">
        <w:t>list of Coupons you can add</w:t>
      </w:r>
      <w:r w:rsidR="00B07FAA">
        <w:t xml:space="preserve"> that will match your stores hardcoded inventory</w:t>
      </w:r>
      <w:r w:rsidR="0057313D">
        <w:t xml:space="preserve"> which do not already exist in the database</w:t>
      </w:r>
      <w:r w:rsidR="007776A8">
        <w:t>:</w:t>
      </w:r>
    </w:p>
    <w:p w:rsidR="007776A8" w:rsidRPr="001414A3" w:rsidRDefault="007776A8" w:rsidP="00A914B6">
      <w:pPr>
        <w:spacing w:after="200" w:line="276" w:lineRule="auto"/>
        <w:rPr>
          <w:b/>
        </w:rPr>
      </w:pPr>
      <w:r w:rsidRPr="001414A3">
        <w:rPr>
          <w:b/>
        </w:rPr>
        <w:tab/>
        <w:t>Charmin Toilet Paper</w:t>
      </w:r>
    </w:p>
    <w:p w:rsidR="00611CB6" w:rsidRPr="001414A3" w:rsidRDefault="00611CB6" w:rsidP="00A914B6">
      <w:pPr>
        <w:spacing w:after="200" w:line="276" w:lineRule="auto"/>
        <w:rPr>
          <w:b/>
        </w:rPr>
      </w:pPr>
      <w:r w:rsidRPr="001414A3">
        <w:rPr>
          <w:b/>
        </w:rPr>
        <w:tab/>
        <w:t>Nutella</w:t>
      </w:r>
    </w:p>
    <w:p w:rsidR="007776A8" w:rsidRPr="001414A3" w:rsidRDefault="007776A8" w:rsidP="00A914B6">
      <w:pPr>
        <w:spacing w:after="200" w:line="276" w:lineRule="auto"/>
        <w:rPr>
          <w:b/>
        </w:rPr>
      </w:pPr>
      <w:r w:rsidRPr="001414A3">
        <w:rPr>
          <w:b/>
        </w:rPr>
        <w:tab/>
        <w:t>Glad Trash Bags</w:t>
      </w:r>
    </w:p>
    <w:p w:rsidR="00EC3905" w:rsidRPr="001414A3" w:rsidRDefault="00EC3905" w:rsidP="00A914B6">
      <w:pPr>
        <w:spacing w:after="200" w:line="276" w:lineRule="auto"/>
        <w:rPr>
          <w:b/>
        </w:rPr>
      </w:pPr>
      <w:r w:rsidRPr="001414A3">
        <w:rPr>
          <w:b/>
        </w:rPr>
        <w:tab/>
        <w:t>Swanson Broth</w:t>
      </w:r>
    </w:p>
    <w:p w:rsidR="006A4575" w:rsidRPr="001414A3" w:rsidRDefault="006A4575" w:rsidP="006A4575">
      <w:pPr>
        <w:spacing w:after="200" w:line="276" w:lineRule="auto"/>
        <w:ind w:firstLine="720"/>
        <w:rPr>
          <w:b/>
        </w:rPr>
      </w:pPr>
      <w:r w:rsidRPr="001414A3">
        <w:rPr>
          <w:b/>
        </w:rPr>
        <w:t>Planters</w:t>
      </w:r>
    </w:p>
    <w:p w:rsidR="007776A8" w:rsidRPr="001414A3" w:rsidRDefault="00F65A19" w:rsidP="00A914B6">
      <w:pPr>
        <w:spacing w:after="200" w:line="276" w:lineRule="auto"/>
        <w:rPr>
          <w:b/>
        </w:rPr>
      </w:pPr>
      <w:r w:rsidRPr="001414A3">
        <w:rPr>
          <w:b/>
        </w:rPr>
        <w:tab/>
        <w:t>Reynolds Wrap Foil</w:t>
      </w:r>
      <w:r w:rsidR="007776A8" w:rsidRPr="001414A3">
        <w:rPr>
          <w:b/>
        </w:rPr>
        <w:tab/>
      </w:r>
    </w:p>
    <w:sectPr w:rsidR="007776A8" w:rsidRPr="001414A3" w:rsidSect="000134DA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13602" w:rsidRDefault="00E13602" w:rsidP="00636E5B">
      <w:pPr>
        <w:spacing w:after="0" w:line="240" w:lineRule="auto"/>
      </w:pPr>
      <w:r>
        <w:separator/>
      </w:r>
    </w:p>
  </w:endnote>
  <w:endnote w:type="continuationSeparator" w:id="0">
    <w:p w:rsidR="00E13602" w:rsidRDefault="00E13602" w:rsidP="00636E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2632112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B7190" w:rsidRDefault="00CB719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A2A62">
          <w:rPr>
            <w:noProof/>
          </w:rPr>
          <w:t>ii</w:t>
        </w:r>
        <w:r>
          <w:rPr>
            <w:noProof/>
          </w:rPr>
          <w:fldChar w:fldCharType="end"/>
        </w:r>
      </w:p>
    </w:sdtContent>
  </w:sdt>
  <w:p w:rsidR="00CB7190" w:rsidRDefault="00CB719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15513224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B7190" w:rsidRDefault="00CB719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A2A62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:rsidR="00CB7190" w:rsidRDefault="00CB71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13602" w:rsidRDefault="00E13602" w:rsidP="00636E5B">
      <w:pPr>
        <w:spacing w:after="0" w:line="240" w:lineRule="auto"/>
      </w:pPr>
      <w:r>
        <w:separator/>
      </w:r>
    </w:p>
  </w:footnote>
  <w:footnote w:type="continuationSeparator" w:id="0">
    <w:p w:rsidR="00E13602" w:rsidRDefault="00E13602" w:rsidP="00636E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B7190" w:rsidRDefault="00CB719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CF2285"/>
    <w:multiLevelType w:val="hybridMultilevel"/>
    <w:tmpl w:val="E13651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5F45C9"/>
    <w:multiLevelType w:val="multilevel"/>
    <w:tmpl w:val="E7262E0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733B79B8"/>
    <w:multiLevelType w:val="hybridMultilevel"/>
    <w:tmpl w:val="F8149884"/>
    <w:lvl w:ilvl="0" w:tplc="F002FCBA">
      <w:start w:val="2"/>
      <w:numFmt w:val="bullet"/>
      <w:lvlText w:val=""/>
      <w:lvlJc w:val="left"/>
      <w:pPr>
        <w:ind w:left="180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78ED7552"/>
    <w:multiLevelType w:val="hybridMultilevel"/>
    <w:tmpl w:val="907A1F1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7B1C2FF3"/>
    <w:multiLevelType w:val="multilevel"/>
    <w:tmpl w:val="50A660F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552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10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96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4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9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84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336" w:hanging="1800"/>
      </w:pPr>
      <w:rPr>
        <w:rFonts w:hint="default"/>
      </w:rPr>
    </w:lvl>
  </w:abstractNum>
  <w:abstractNum w:abstractNumId="5" w15:restartNumberingAfterBreak="0">
    <w:nsid w:val="7DA50421"/>
    <w:multiLevelType w:val="multilevel"/>
    <w:tmpl w:val="4E76599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7FCB6456"/>
    <w:multiLevelType w:val="multilevel"/>
    <w:tmpl w:val="E1D0894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  <w:num w:numId="5">
    <w:abstractNumId w:val="6"/>
  </w:num>
  <w:num w:numId="6">
    <w:abstractNumId w:val="5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yMjAytDQ1MTG1NLRQ0lEKTi0uzszPAykwrgUALfAhgywAAAA="/>
  </w:docVars>
  <w:rsids>
    <w:rsidRoot w:val="00CA7161"/>
    <w:rsid w:val="000134DA"/>
    <w:rsid w:val="00075B02"/>
    <w:rsid w:val="000A2A62"/>
    <w:rsid w:val="000F4C5B"/>
    <w:rsid w:val="00123B58"/>
    <w:rsid w:val="001414A3"/>
    <w:rsid w:val="001751A4"/>
    <w:rsid w:val="00190F6A"/>
    <w:rsid w:val="001A6368"/>
    <w:rsid w:val="001D7E37"/>
    <w:rsid w:val="00206205"/>
    <w:rsid w:val="00207C5C"/>
    <w:rsid w:val="002B3FBA"/>
    <w:rsid w:val="002D66D8"/>
    <w:rsid w:val="003252D0"/>
    <w:rsid w:val="00331A86"/>
    <w:rsid w:val="00333D90"/>
    <w:rsid w:val="00340285"/>
    <w:rsid w:val="003C5D4B"/>
    <w:rsid w:val="003C79AC"/>
    <w:rsid w:val="003F06C9"/>
    <w:rsid w:val="00414780"/>
    <w:rsid w:val="004A72E1"/>
    <w:rsid w:val="004C1B52"/>
    <w:rsid w:val="004C79D1"/>
    <w:rsid w:val="004F3BEB"/>
    <w:rsid w:val="004F61E5"/>
    <w:rsid w:val="00517A7F"/>
    <w:rsid w:val="00523A18"/>
    <w:rsid w:val="0057027C"/>
    <w:rsid w:val="00570A4B"/>
    <w:rsid w:val="0057313D"/>
    <w:rsid w:val="005D6ABA"/>
    <w:rsid w:val="00611CB6"/>
    <w:rsid w:val="00613825"/>
    <w:rsid w:val="00636E5B"/>
    <w:rsid w:val="006A4575"/>
    <w:rsid w:val="0070066F"/>
    <w:rsid w:val="00720796"/>
    <w:rsid w:val="00722BC2"/>
    <w:rsid w:val="007261F0"/>
    <w:rsid w:val="007776A8"/>
    <w:rsid w:val="00797BEC"/>
    <w:rsid w:val="007B5A03"/>
    <w:rsid w:val="007C3C90"/>
    <w:rsid w:val="008046B6"/>
    <w:rsid w:val="00813BC2"/>
    <w:rsid w:val="008656EE"/>
    <w:rsid w:val="008A722A"/>
    <w:rsid w:val="008C7E3C"/>
    <w:rsid w:val="008D1C39"/>
    <w:rsid w:val="0090334C"/>
    <w:rsid w:val="0091036C"/>
    <w:rsid w:val="0092673E"/>
    <w:rsid w:val="009D2C1E"/>
    <w:rsid w:val="00A131E3"/>
    <w:rsid w:val="00A168DD"/>
    <w:rsid w:val="00A47E7E"/>
    <w:rsid w:val="00A85ECF"/>
    <w:rsid w:val="00A914B6"/>
    <w:rsid w:val="00AA33AB"/>
    <w:rsid w:val="00AC19B3"/>
    <w:rsid w:val="00AD244D"/>
    <w:rsid w:val="00AE10E4"/>
    <w:rsid w:val="00AF615C"/>
    <w:rsid w:val="00AF7F86"/>
    <w:rsid w:val="00B07FAA"/>
    <w:rsid w:val="00B94B64"/>
    <w:rsid w:val="00BA3D86"/>
    <w:rsid w:val="00BB2057"/>
    <w:rsid w:val="00C15CEA"/>
    <w:rsid w:val="00C533AA"/>
    <w:rsid w:val="00CA5C93"/>
    <w:rsid w:val="00CA7161"/>
    <w:rsid w:val="00CB13F1"/>
    <w:rsid w:val="00CB7190"/>
    <w:rsid w:val="00CC7F0E"/>
    <w:rsid w:val="00CF38F6"/>
    <w:rsid w:val="00CF3E35"/>
    <w:rsid w:val="00D106E7"/>
    <w:rsid w:val="00D84C9D"/>
    <w:rsid w:val="00DA55B9"/>
    <w:rsid w:val="00DA6526"/>
    <w:rsid w:val="00DD402E"/>
    <w:rsid w:val="00E13602"/>
    <w:rsid w:val="00E274FB"/>
    <w:rsid w:val="00E534C1"/>
    <w:rsid w:val="00E62A5E"/>
    <w:rsid w:val="00E831D0"/>
    <w:rsid w:val="00E84D4A"/>
    <w:rsid w:val="00EC3905"/>
    <w:rsid w:val="00EE461A"/>
    <w:rsid w:val="00F21586"/>
    <w:rsid w:val="00F65A19"/>
    <w:rsid w:val="00F92CE2"/>
    <w:rsid w:val="00FC534C"/>
    <w:rsid w:val="00FD0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FC01F3"/>
  <w15:chartTrackingRefBased/>
  <w15:docId w15:val="{4B1EF3F2-E7BE-49D0-A03C-A5F12BE254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A7161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CA716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uiPriority w:val="39"/>
    <w:unhideWhenUsed/>
    <w:rsid w:val="00CA7161"/>
    <w:pPr>
      <w:spacing w:after="100"/>
    </w:pPr>
    <w:rPr>
      <w:rFonts w:eastAsiaTheme="minorEastAsia" w:cs="Times New Roman"/>
      <w:b/>
      <w:sz w:val="40"/>
      <w:szCs w:val="40"/>
    </w:rPr>
  </w:style>
  <w:style w:type="paragraph" w:styleId="TOC2">
    <w:name w:val="toc 2"/>
    <w:basedOn w:val="Normal"/>
    <w:next w:val="Normal"/>
    <w:autoRedefine/>
    <w:uiPriority w:val="39"/>
    <w:unhideWhenUsed/>
    <w:rsid w:val="00CA7161"/>
    <w:pPr>
      <w:spacing w:after="100"/>
      <w:ind w:left="216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CA7161"/>
    <w:pPr>
      <w:spacing w:after="100"/>
      <w:ind w:left="446"/>
    </w:pPr>
    <w:rPr>
      <w:rFonts w:eastAsiaTheme="minorEastAsia" w:cs="Times New Roman"/>
    </w:rPr>
  </w:style>
  <w:style w:type="paragraph" w:styleId="ListParagraph">
    <w:name w:val="List Paragraph"/>
    <w:basedOn w:val="Normal"/>
    <w:uiPriority w:val="34"/>
    <w:qFormat/>
    <w:rsid w:val="00CA716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CA716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A7161"/>
    <w:pPr>
      <w:outlineLvl w:val="9"/>
    </w:pPr>
  </w:style>
  <w:style w:type="table" w:styleId="TableGrid">
    <w:name w:val="Table Grid"/>
    <w:basedOn w:val="TableNormal"/>
    <w:uiPriority w:val="59"/>
    <w:rsid w:val="00CA7161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36E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6E5B"/>
  </w:style>
  <w:style w:type="paragraph" w:styleId="Footer">
    <w:name w:val="footer"/>
    <w:basedOn w:val="Normal"/>
    <w:link w:val="FooterChar"/>
    <w:uiPriority w:val="99"/>
    <w:unhideWhenUsed/>
    <w:rsid w:val="00636E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6E5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2626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FD9712-9196-4B52-B005-140B559A73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1</TotalTime>
  <Pages>9</Pages>
  <Words>884</Words>
  <Characters>5041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eron Platt</dc:creator>
  <cp:keywords/>
  <dc:description/>
  <cp:lastModifiedBy>Nathan</cp:lastModifiedBy>
  <cp:revision>75</cp:revision>
  <dcterms:created xsi:type="dcterms:W3CDTF">2017-11-27T01:15:00Z</dcterms:created>
  <dcterms:modified xsi:type="dcterms:W3CDTF">2017-11-29T22:51:00Z</dcterms:modified>
</cp:coreProperties>
</file>